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FAE611" w14:textId="77777777" w:rsidR="001D5419" w:rsidRPr="00001D54" w:rsidRDefault="00583DF8" w:rsidP="006C4E19">
      <w:pPr>
        <w:spacing w:after="0" w:line="240" w:lineRule="auto"/>
        <w:rPr>
          <w:sz w:val="24"/>
          <w:szCs w:val="24"/>
        </w:rPr>
      </w:pPr>
      <w:bookmarkStart w:id="0" w:name="_GoBack"/>
      <w:bookmarkEnd w:id="0"/>
      <w:r w:rsidRPr="00001D54">
        <w:rPr>
          <w:noProof/>
          <w:sz w:val="24"/>
          <w:szCs w:val="24"/>
        </w:rPr>
        <w:drawing>
          <wp:anchor distT="0" distB="0" distL="114300" distR="114300" simplePos="0" relativeHeight="251658240" behindDoc="0" locked="0" layoutInCell="1" allowOverlap="1" wp14:anchorId="3A395529" wp14:editId="77AD545D">
            <wp:simplePos x="0" y="0"/>
            <wp:positionH relativeFrom="margin">
              <wp:posOffset>0</wp:posOffset>
            </wp:positionH>
            <wp:positionV relativeFrom="paragraph">
              <wp:posOffset>88900</wp:posOffset>
            </wp:positionV>
            <wp:extent cx="2409825" cy="118618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nim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09825" cy="1186180"/>
                    </a:xfrm>
                    <a:prstGeom prst="rect">
                      <a:avLst/>
                    </a:prstGeom>
                  </pic:spPr>
                </pic:pic>
              </a:graphicData>
            </a:graphic>
            <wp14:sizeRelH relativeFrom="page">
              <wp14:pctWidth>0</wp14:pctWidth>
            </wp14:sizeRelH>
            <wp14:sizeRelV relativeFrom="page">
              <wp14:pctHeight>0</wp14:pctHeight>
            </wp14:sizeRelV>
          </wp:anchor>
        </w:drawing>
      </w:r>
      <w:r w:rsidR="002A2A01" w:rsidRPr="00001D54">
        <w:rPr>
          <w:sz w:val="24"/>
          <w:szCs w:val="24"/>
        </w:rPr>
        <w:tab/>
      </w:r>
      <w:r w:rsidR="002A2A01" w:rsidRPr="00001D54">
        <w:rPr>
          <w:sz w:val="24"/>
          <w:szCs w:val="24"/>
        </w:rPr>
        <w:tab/>
        <w:t xml:space="preserve"> </w:t>
      </w:r>
      <w:r w:rsidRPr="00001D54">
        <w:rPr>
          <w:sz w:val="24"/>
          <w:szCs w:val="24"/>
        </w:rPr>
        <w:t xml:space="preserve"> </w:t>
      </w:r>
      <w:r w:rsidR="002A2A01" w:rsidRPr="00001D54">
        <w:rPr>
          <w:sz w:val="24"/>
          <w:szCs w:val="24"/>
        </w:rPr>
        <w:t xml:space="preserve">            </w:t>
      </w:r>
      <w:r w:rsidR="00DE00C8" w:rsidRPr="00001D54">
        <w:rPr>
          <w:sz w:val="24"/>
          <w:szCs w:val="24"/>
        </w:rPr>
        <w:t xml:space="preserve">     </w:t>
      </w:r>
      <w:r w:rsidRPr="00001D54">
        <w:rPr>
          <w:sz w:val="24"/>
          <w:szCs w:val="24"/>
        </w:rPr>
        <w:t xml:space="preserve"> </w:t>
      </w:r>
      <w:r w:rsidR="001D5419" w:rsidRPr="00001D54">
        <w:rPr>
          <w:sz w:val="24"/>
          <w:szCs w:val="24"/>
        </w:rPr>
        <w:t xml:space="preserve">     </w:t>
      </w:r>
    </w:p>
    <w:p w14:paraId="6F592132" w14:textId="77777777" w:rsidR="00583DF8" w:rsidRPr="00001D54" w:rsidRDefault="001D5419" w:rsidP="005E1A66">
      <w:pPr>
        <w:spacing w:after="0" w:line="240" w:lineRule="auto"/>
        <w:rPr>
          <w:sz w:val="24"/>
          <w:szCs w:val="24"/>
        </w:rPr>
      </w:pPr>
      <w:r w:rsidRPr="00001D54">
        <w:rPr>
          <w:sz w:val="24"/>
          <w:szCs w:val="24"/>
        </w:rPr>
        <w:t xml:space="preserve">                                                                           </w:t>
      </w:r>
    </w:p>
    <w:p w14:paraId="495B614B" w14:textId="77777777" w:rsidR="00930AEE" w:rsidRPr="00001D54" w:rsidRDefault="00930AEE" w:rsidP="00930AEE">
      <w:pPr>
        <w:pStyle w:val="NoSpacing"/>
        <w:jc w:val="right"/>
        <w:rPr>
          <w:sz w:val="24"/>
          <w:szCs w:val="24"/>
        </w:rPr>
      </w:pPr>
      <w:r w:rsidRPr="00001D54">
        <w:rPr>
          <w:sz w:val="24"/>
          <w:szCs w:val="24"/>
        </w:rPr>
        <w:t>10008 Dupont Circle Drive East</w:t>
      </w:r>
      <w:r w:rsidRPr="00001D54">
        <w:rPr>
          <w:sz w:val="24"/>
          <w:szCs w:val="24"/>
        </w:rPr>
        <w:br/>
        <w:t>Fort Wayne, IN 46825</w:t>
      </w:r>
    </w:p>
    <w:p w14:paraId="51B043E6" w14:textId="77777777" w:rsidR="00930AEE" w:rsidRPr="00001D54" w:rsidRDefault="00930AEE" w:rsidP="00930AEE">
      <w:pPr>
        <w:pStyle w:val="NoSpacing"/>
        <w:jc w:val="right"/>
        <w:rPr>
          <w:sz w:val="24"/>
          <w:szCs w:val="24"/>
        </w:rPr>
      </w:pPr>
      <w:r w:rsidRPr="00001D54">
        <w:rPr>
          <w:sz w:val="24"/>
          <w:szCs w:val="24"/>
        </w:rPr>
        <w:t>p. 260.422.3417</w:t>
      </w:r>
    </w:p>
    <w:p w14:paraId="7229BD98" w14:textId="77777777" w:rsidR="00930AEE" w:rsidRPr="00001D54" w:rsidRDefault="00930AEE" w:rsidP="00930AEE">
      <w:pPr>
        <w:pStyle w:val="NoSpacing"/>
        <w:jc w:val="right"/>
        <w:rPr>
          <w:sz w:val="24"/>
          <w:szCs w:val="24"/>
        </w:rPr>
      </w:pPr>
      <w:r w:rsidRPr="00001D54">
        <w:rPr>
          <w:sz w:val="24"/>
          <w:szCs w:val="24"/>
        </w:rPr>
        <w:t>800.283.4812</w:t>
      </w:r>
    </w:p>
    <w:p w14:paraId="465B77C4" w14:textId="77777777" w:rsidR="00930AEE" w:rsidRPr="00001D54" w:rsidRDefault="00930AEE" w:rsidP="00930AEE">
      <w:pPr>
        <w:pStyle w:val="NoSpacing"/>
        <w:jc w:val="right"/>
        <w:rPr>
          <w:sz w:val="24"/>
          <w:szCs w:val="24"/>
        </w:rPr>
      </w:pPr>
      <w:r w:rsidRPr="00001D54">
        <w:rPr>
          <w:sz w:val="24"/>
          <w:szCs w:val="24"/>
        </w:rPr>
        <w:t>f. 855.422.0084</w:t>
      </w:r>
    </w:p>
    <w:p w14:paraId="3E0E644F" w14:textId="77777777" w:rsidR="00930AEE" w:rsidRPr="00001D54" w:rsidRDefault="00CD2622" w:rsidP="00930AEE">
      <w:pPr>
        <w:pStyle w:val="NoSpacing"/>
        <w:jc w:val="right"/>
        <w:rPr>
          <w:sz w:val="24"/>
          <w:szCs w:val="24"/>
        </w:rPr>
      </w:pPr>
      <w:hyperlink r:id="rId10" w:history="1">
        <w:r w:rsidR="00930AEE" w:rsidRPr="00001D54">
          <w:rPr>
            <w:rStyle w:val="Hyperlink"/>
            <w:b/>
            <w:color w:val="auto"/>
            <w:sz w:val="24"/>
            <w:szCs w:val="24"/>
          </w:rPr>
          <w:t>www.gsnim.org</w:t>
        </w:r>
      </w:hyperlink>
    </w:p>
    <w:p w14:paraId="492AF6D3" w14:textId="77777777" w:rsidR="00E1670B" w:rsidRPr="00001D54" w:rsidRDefault="00DE00C8" w:rsidP="00E1670B">
      <w:pPr>
        <w:pStyle w:val="NoSpacing"/>
        <w:rPr>
          <w:b/>
          <w:sz w:val="24"/>
          <w:szCs w:val="24"/>
        </w:rPr>
      </w:pPr>
      <w:r w:rsidRPr="00001D54">
        <w:rPr>
          <w:sz w:val="24"/>
          <w:szCs w:val="24"/>
        </w:rPr>
        <w:tab/>
      </w:r>
      <w:r w:rsidRPr="00001D54">
        <w:rPr>
          <w:sz w:val="24"/>
          <w:szCs w:val="24"/>
        </w:rPr>
        <w:tab/>
      </w:r>
      <w:r w:rsidRPr="00001D54">
        <w:rPr>
          <w:sz w:val="24"/>
          <w:szCs w:val="24"/>
        </w:rPr>
        <w:tab/>
      </w:r>
      <w:r w:rsidRPr="00001D54">
        <w:rPr>
          <w:sz w:val="24"/>
          <w:szCs w:val="24"/>
        </w:rPr>
        <w:tab/>
      </w:r>
      <w:r w:rsidRPr="00001D54">
        <w:rPr>
          <w:sz w:val="24"/>
          <w:szCs w:val="24"/>
        </w:rPr>
        <w:tab/>
        <w:t xml:space="preserve">     </w:t>
      </w:r>
      <w:r w:rsidR="00930AEE" w:rsidRPr="00001D54">
        <w:rPr>
          <w:sz w:val="24"/>
          <w:szCs w:val="24"/>
        </w:rPr>
        <w:t xml:space="preserve">   </w:t>
      </w:r>
      <w:r w:rsidR="00774DAF" w:rsidRPr="00001D54">
        <w:rPr>
          <w:b/>
          <w:sz w:val="24"/>
          <w:szCs w:val="24"/>
        </w:rPr>
        <w:tab/>
      </w:r>
      <w:r w:rsidR="001D5419" w:rsidRPr="00001D54">
        <w:rPr>
          <w:b/>
          <w:sz w:val="24"/>
          <w:szCs w:val="24"/>
        </w:rPr>
        <w:tab/>
      </w:r>
      <w:r w:rsidR="001D5419" w:rsidRPr="00001D54">
        <w:rPr>
          <w:b/>
          <w:sz w:val="24"/>
          <w:szCs w:val="24"/>
        </w:rPr>
        <w:tab/>
      </w:r>
      <w:r w:rsidR="001D5419" w:rsidRPr="00001D54">
        <w:rPr>
          <w:b/>
          <w:sz w:val="24"/>
          <w:szCs w:val="24"/>
        </w:rPr>
        <w:tab/>
        <w:t xml:space="preserve">           </w:t>
      </w:r>
      <w:r w:rsidR="00583DF8" w:rsidRPr="00001D54">
        <w:rPr>
          <w:noProof/>
          <w:sz w:val="24"/>
          <w:szCs w:val="24"/>
        </w:rPr>
        <w:drawing>
          <wp:inline distT="0" distB="0" distL="0" distR="0" wp14:anchorId="3979761B" wp14:editId="03B4C24E">
            <wp:extent cx="6924675" cy="36177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release.jpg"/>
                    <pic:cNvPicPr/>
                  </pic:nvPicPr>
                  <pic:blipFill>
                    <a:blip r:embed="rId11">
                      <a:extLst>
                        <a:ext uri="{28A0092B-C50C-407E-A947-70E740481C1C}">
                          <a14:useLocalDpi xmlns:a14="http://schemas.microsoft.com/office/drawing/2010/main" val="0"/>
                        </a:ext>
                      </a:extLst>
                    </a:blip>
                    <a:stretch>
                      <a:fillRect/>
                    </a:stretch>
                  </pic:blipFill>
                  <pic:spPr>
                    <a:xfrm>
                      <a:off x="0" y="0"/>
                      <a:ext cx="6924675" cy="361770"/>
                    </a:xfrm>
                    <a:prstGeom prst="rect">
                      <a:avLst/>
                    </a:prstGeom>
                  </pic:spPr>
                </pic:pic>
              </a:graphicData>
            </a:graphic>
          </wp:inline>
        </w:drawing>
      </w:r>
    </w:p>
    <w:p w14:paraId="104BEB79" w14:textId="43C3227A" w:rsidR="00C31ABA" w:rsidRPr="008528B6" w:rsidRDefault="008A1B26" w:rsidP="00B62C5A">
      <w:pPr>
        <w:pStyle w:val="NoSpacing"/>
        <w:rPr>
          <w:sz w:val="24"/>
          <w:szCs w:val="24"/>
        </w:rPr>
      </w:pPr>
      <w:r>
        <w:rPr>
          <w:sz w:val="24"/>
          <w:szCs w:val="24"/>
        </w:rPr>
        <w:t>August 17</w:t>
      </w:r>
      <w:r w:rsidR="007559CD" w:rsidRPr="008528B6">
        <w:rPr>
          <w:sz w:val="24"/>
          <w:szCs w:val="24"/>
        </w:rPr>
        <w:t>,</w:t>
      </w:r>
      <w:r w:rsidR="00CF21AE" w:rsidRPr="008528B6">
        <w:rPr>
          <w:sz w:val="24"/>
          <w:szCs w:val="24"/>
        </w:rPr>
        <w:t xml:space="preserve"> 20</w:t>
      </w:r>
      <w:r w:rsidR="009A0439" w:rsidRPr="008528B6">
        <w:rPr>
          <w:sz w:val="24"/>
          <w:szCs w:val="24"/>
        </w:rPr>
        <w:t>21</w:t>
      </w:r>
    </w:p>
    <w:p w14:paraId="4B954D3C" w14:textId="77777777" w:rsidR="00C31ABA" w:rsidRDefault="00C31ABA" w:rsidP="00B62C5A">
      <w:pPr>
        <w:pStyle w:val="NoSpacing"/>
      </w:pPr>
    </w:p>
    <w:p w14:paraId="53111E74" w14:textId="77777777" w:rsidR="005A52D7" w:rsidRPr="00421D94" w:rsidRDefault="005A52D7" w:rsidP="005A52D7">
      <w:pPr>
        <w:pStyle w:val="NoSpacing"/>
        <w:rPr>
          <w:b/>
        </w:rPr>
      </w:pPr>
      <w:r w:rsidRPr="00421D94">
        <w:t>Media Contact:</w:t>
      </w:r>
    </w:p>
    <w:p w14:paraId="52CA1E02" w14:textId="29816D8D" w:rsidR="005A52D7" w:rsidRPr="00421D94" w:rsidRDefault="00D35B9B" w:rsidP="005A52D7">
      <w:pPr>
        <w:pStyle w:val="NoSpacing"/>
      </w:pPr>
      <w:r w:rsidRPr="00421D94">
        <w:t>Faith Van Gilder</w:t>
      </w:r>
      <w:r w:rsidR="00C25B97">
        <w:t xml:space="preserve">, </w:t>
      </w:r>
      <w:r w:rsidRPr="00421D94">
        <w:t>Chief Officer, Marketing &amp; Development</w:t>
      </w:r>
    </w:p>
    <w:p w14:paraId="2EEE12B6" w14:textId="422FF103" w:rsidR="005A52D7" w:rsidRPr="00421D94" w:rsidRDefault="00D35B9B" w:rsidP="005A52D7">
      <w:pPr>
        <w:pStyle w:val="NoSpacing"/>
      </w:pPr>
      <w:r w:rsidRPr="00421D94">
        <w:t xml:space="preserve">O: </w:t>
      </w:r>
      <w:r w:rsidR="005A52D7" w:rsidRPr="00421D94">
        <w:t>260.422.3417</w:t>
      </w:r>
      <w:r w:rsidRPr="00421D94">
        <w:t>,</w:t>
      </w:r>
      <w:r w:rsidR="005A52D7" w:rsidRPr="00421D94">
        <w:t xml:space="preserve"> Ext. 631</w:t>
      </w:r>
      <w:r w:rsidRPr="00421D94">
        <w:t>38</w:t>
      </w:r>
    </w:p>
    <w:p w14:paraId="0D052300" w14:textId="386ACA98" w:rsidR="00D35B9B" w:rsidRPr="00421D94" w:rsidRDefault="00D35B9B" w:rsidP="005A52D7">
      <w:pPr>
        <w:pStyle w:val="NoSpacing"/>
      </w:pPr>
      <w:r w:rsidRPr="00421D94">
        <w:t>C: 260.437.7583</w:t>
      </w:r>
    </w:p>
    <w:p w14:paraId="7E509DBD" w14:textId="5459091B" w:rsidR="005A52D7" w:rsidRPr="00421D94" w:rsidRDefault="00BF0350" w:rsidP="005A52D7">
      <w:pPr>
        <w:pStyle w:val="NoSpacing"/>
        <w:rPr>
          <w:rFonts w:cs="Arial"/>
          <w:b/>
        </w:rPr>
      </w:pPr>
      <w:r w:rsidRPr="00421D94">
        <w:rPr>
          <w:rStyle w:val="Hyperlink"/>
          <w:rFonts w:cs="Arial"/>
        </w:rPr>
        <w:t>f</w:t>
      </w:r>
      <w:r w:rsidR="00D35B9B" w:rsidRPr="00421D94">
        <w:rPr>
          <w:rStyle w:val="Hyperlink"/>
          <w:rFonts w:cs="Arial"/>
        </w:rPr>
        <w:t>aith.vangilder@gsnim.org</w:t>
      </w:r>
    </w:p>
    <w:p w14:paraId="57A985CC" w14:textId="3B328B8E" w:rsidR="00B62C5A" w:rsidRDefault="00B62C5A" w:rsidP="00737FD1">
      <w:pPr>
        <w:spacing w:after="0"/>
        <w:rPr>
          <w:rFonts w:cs="Arial"/>
          <w:b/>
          <w:sz w:val="24"/>
          <w:szCs w:val="24"/>
        </w:rPr>
      </w:pPr>
    </w:p>
    <w:p w14:paraId="0329B8ED" w14:textId="7E066755" w:rsidR="008A1B26" w:rsidRDefault="008A1B26" w:rsidP="00E753E4">
      <w:pPr>
        <w:pStyle w:val="NormalWeb"/>
        <w:jc w:val="center"/>
        <w:rPr>
          <w:rFonts w:asciiTheme="minorHAnsi" w:hAnsiTheme="minorHAnsi" w:cstheme="minorHAnsi"/>
          <w:b/>
          <w:color w:val="000000"/>
          <w:sz w:val="28"/>
          <w:szCs w:val="28"/>
        </w:rPr>
      </w:pPr>
      <w:r>
        <w:rPr>
          <w:rFonts w:asciiTheme="minorHAnsi" w:hAnsiTheme="minorHAnsi" w:cstheme="minorHAnsi"/>
          <w:b/>
          <w:color w:val="000000"/>
          <w:sz w:val="28"/>
          <w:szCs w:val="28"/>
        </w:rPr>
        <w:t>NEW ‘ADVENTUREFULS’ GIRL SCOUT COOKIE JOINS LINEUP FOR 2022 SEASON</w:t>
      </w:r>
    </w:p>
    <w:p w14:paraId="23F2387D" w14:textId="3EA565AE" w:rsidR="008A1B26" w:rsidRPr="008A1B26" w:rsidRDefault="00086307" w:rsidP="008A1B26">
      <w:pPr>
        <w:pStyle w:val="NormalWeb"/>
        <w:rPr>
          <w:rFonts w:asciiTheme="minorHAnsi" w:hAnsiTheme="minorHAnsi" w:cstheme="minorHAnsi"/>
          <w:color w:val="000000"/>
          <w:sz w:val="22"/>
          <w:szCs w:val="22"/>
        </w:rPr>
      </w:pPr>
      <w:r w:rsidRPr="008A1B26">
        <w:rPr>
          <w:rFonts w:asciiTheme="minorHAnsi" w:hAnsiTheme="minorHAnsi" w:cstheme="minorHAnsi"/>
          <w:sz w:val="22"/>
          <w:szCs w:val="22"/>
        </w:rPr>
        <w:t xml:space="preserve">(Fort Wayne, IN) – </w:t>
      </w:r>
      <w:r w:rsidR="008A1B26" w:rsidRPr="008A1B26">
        <w:rPr>
          <w:rFonts w:asciiTheme="minorHAnsi" w:hAnsiTheme="minorHAnsi" w:cstheme="minorHAnsi"/>
          <w:sz w:val="22"/>
          <w:szCs w:val="22"/>
        </w:rPr>
        <w:t xml:space="preserve">Today </w:t>
      </w:r>
      <w:r w:rsidR="008528B6" w:rsidRPr="008A1B26">
        <w:rPr>
          <w:rFonts w:asciiTheme="minorHAnsi" w:hAnsiTheme="minorHAnsi" w:cstheme="minorHAnsi"/>
          <w:sz w:val="22"/>
          <w:szCs w:val="22"/>
        </w:rPr>
        <w:t xml:space="preserve">Girl Scouts of Northern Indiana-Michiana </w:t>
      </w:r>
      <w:r w:rsidR="00A41187" w:rsidRPr="008A1B26">
        <w:rPr>
          <w:rFonts w:asciiTheme="minorHAnsi" w:hAnsiTheme="minorHAnsi" w:cstheme="minorHAnsi"/>
          <w:sz w:val="22"/>
          <w:szCs w:val="22"/>
        </w:rPr>
        <w:t>(GSNI-M)</w:t>
      </w:r>
      <w:r w:rsidR="008A1B26" w:rsidRPr="008A1B26">
        <w:rPr>
          <w:rFonts w:asciiTheme="minorHAnsi" w:hAnsiTheme="minorHAnsi" w:cstheme="minorHAnsi"/>
          <w:sz w:val="22"/>
          <w:szCs w:val="22"/>
        </w:rPr>
        <w:t xml:space="preserve"> and Girl Scouts of the USA (GSUSA) announced that the new “Adventurefuls” cookie will join the nationwide lineup for the 2022 Girl Scout Cookie season. The brownie-inspired cookie with caramel-flavored crème and a hint of sea salt evokes the adventures Girl Scouts have through the organization.</w:t>
      </w:r>
    </w:p>
    <w:p w14:paraId="56820D49" w14:textId="28F9C3B5" w:rsidR="008A1B26" w:rsidRPr="008A1B26" w:rsidRDefault="008A1B26" w:rsidP="008A1B26">
      <w:pPr>
        <w:pStyle w:val="NormalWeb"/>
        <w:rPr>
          <w:rFonts w:asciiTheme="minorHAnsi" w:hAnsiTheme="minorHAnsi" w:cstheme="minorHAnsi"/>
          <w:color w:val="000000"/>
          <w:sz w:val="22"/>
          <w:szCs w:val="22"/>
        </w:rPr>
      </w:pPr>
      <w:r w:rsidRPr="008A1B26">
        <w:rPr>
          <w:rFonts w:asciiTheme="minorHAnsi" w:hAnsiTheme="minorHAnsi" w:cstheme="minorHAnsi"/>
          <w:color w:val="000000"/>
          <w:sz w:val="22"/>
          <w:szCs w:val="22"/>
        </w:rPr>
        <w:t>Girl Scouts locally and across the United States will offer the Adventurefuls cookie next season alongside favorites like Thin Mints and Caramel deLites.</w:t>
      </w:r>
      <w:r>
        <w:rPr>
          <w:rFonts w:asciiTheme="minorHAnsi" w:hAnsiTheme="minorHAnsi" w:cstheme="minorHAnsi"/>
          <w:color w:val="000000"/>
          <w:sz w:val="22"/>
          <w:szCs w:val="22"/>
        </w:rPr>
        <w:t xml:space="preserve"> </w:t>
      </w:r>
      <w:r w:rsidRPr="008A1B26">
        <w:rPr>
          <w:rFonts w:asciiTheme="minorHAnsi" w:hAnsiTheme="minorHAnsi" w:cstheme="minorHAnsi"/>
          <w:color w:val="000000"/>
          <w:sz w:val="22"/>
          <w:szCs w:val="22"/>
        </w:rPr>
        <w:t xml:space="preserve">Every </w:t>
      </w:r>
      <w:r>
        <w:rPr>
          <w:rFonts w:asciiTheme="minorHAnsi" w:hAnsiTheme="minorHAnsi" w:cstheme="minorHAnsi"/>
          <w:color w:val="000000"/>
          <w:sz w:val="22"/>
          <w:szCs w:val="22"/>
        </w:rPr>
        <w:t>cookie purchase</w:t>
      </w:r>
      <w:r w:rsidRPr="008A1B26">
        <w:rPr>
          <w:rFonts w:asciiTheme="minorHAnsi" w:hAnsiTheme="minorHAnsi" w:cstheme="minorHAnsi"/>
          <w:color w:val="000000"/>
          <w:sz w:val="22"/>
          <w:szCs w:val="22"/>
        </w:rPr>
        <w:t xml:space="preserve">, during cookie season, fuels local Girl Scouts’ adventures throughout the year: exploring what interests them, discovering their passions, and taking action on issues they care about. Whether they’re using their STEM skills to solve a problem, changing a law to help their community, having a courageous outdoor experience, or starting an innovative nonprofit, Girl Scouts build a better future for themselves and the world. </w:t>
      </w:r>
    </w:p>
    <w:p w14:paraId="7FDF8668" w14:textId="70BF61CB" w:rsidR="008A1B26" w:rsidRPr="008A1B26" w:rsidRDefault="008A1B26" w:rsidP="008A1B26">
      <w:pPr>
        <w:pStyle w:val="NormalWeb"/>
        <w:rPr>
          <w:rFonts w:asciiTheme="minorHAnsi" w:hAnsiTheme="minorHAnsi" w:cstheme="minorHAnsi"/>
          <w:color w:val="000000"/>
          <w:sz w:val="22"/>
          <w:szCs w:val="22"/>
        </w:rPr>
      </w:pPr>
      <w:r w:rsidRPr="008A1B26">
        <w:rPr>
          <w:rFonts w:asciiTheme="minorHAnsi" w:hAnsiTheme="minorHAnsi" w:cstheme="minorHAnsi"/>
          <w:color w:val="000000"/>
          <w:sz w:val="22"/>
          <w:szCs w:val="22"/>
        </w:rPr>
        <w:t>Through the Girl Scout Cookie Program, not only do girls become entrepreneurs as they gain hands-on experience running their own small business, but they also earn money to fuel their Girl Scout adventures, which catapult them where they want to go.</w:t>
      </w:r>
      <w:r>
        <w:rPr>
          <w:rFonts w:asciiTheme="minorHAnsi" w:hAnsiTheme="minorHAnsi" w:cstheme="minorHAnsi"/>
          <w:color w:val="000000"/>
          <w:sz w:val="22"/>
          <w:szCs w:val="22"/>
        </w:rPr>
        <w:t xml:space="preserve"> </w:t>
      </w:r>
      <w:r w:rsidRPr="008A1B26">
        <w:rPr>
          <w:rFonts w:asciiTheme="minorHAnsi" w:hAnsiTheme="minorHAnsi" w:cstheme="minorHAnsi"/>
          <w:color w:val="000000"/>
          <w:sz w:val="22"/>
          <w:szCs w:val="22"/>
        </w:rPr>
        <w:t>Also new this year, GSUSA recently announced new Cookie Business badges that help girls think like entrepreneurs as they run their own cookie businesses and incorporate online sales. The badges progress from goal setting and effective sales-pitching in person and online to using market research, creating business plans, and implementing digital marketing campaigns.</w:t>
      </w:r>
    </w:p>
    <w:p w14:paraId="5A007D2F" w14:textId="27FFF068" w:rsidR="00174EF5" w:rsidRPr="008A1B26" w:rsidRDefault="009542A0" w:rsidP="00E753E4">
      <w:pPr>
        <w:rPr>
          <w:rFonts w:cstheme="minorHAnsi"/>
          <w:b/>
        </w:rPr>
      </w:pPr>
      <w:r w:rsidRPr="008A1B26">
        <w:rPr>
          <w:rFonts w:cstheme="minorHAnsi"/>
        </w:rPr>
        <w:t>F</w:t>
      </w:r>
      <w:r w:rsidR="00174EF5" w:rsidRPr="008A1B26">
        <w:rPr>
          <w:rStyle w:val="Strong"/>
          <w:rFonts w:cstheme="minorHAnsi"/>
          <w:b w:val="0"/>
        </w:rPr>
        <w:t xml:space="preserve">or more information </w:t>
      </w:r>
      <w:r w:rsidRPr="008A1B26">
        <w:rPr>
          <w:rStyle w:val="Strong"/>
          <w:rFonts w:cstheme="minorHAnsi"/>
          <w:b w:val="0"/>
        </w:rPr>
        <w:t>about GSNI-M</w:t>
      </w:r>
      <w:r w:rsidR="0031516A" w:rsidRPr="008A1B26">
        <w:rPr>
          <w:rStyle w:val="Strong"/>
          <w:rFonts w:cstheme="minorHAnsi"/>
          <w:b w:val="0"/>
        </w:rPr>
        <w:t>,</w:t>
      </w:r>
      <w:r w:rsidR="00174EF5" w:rsidRPr="008A1B26">
        <w:rPr>
          <w:rStyle w:val="Strong"/>
          <w:rFonts w:cstheme="minorHAnsi"/>
          <w:b w:val="0"/>
        </w:rPr>
        <w:t xml:space="preserve"> </w:t>
      </w:r>
      <w:r w:rsidR="00E753E4" w:rsidRPr="008A1B26">
        <w:rPr>
          <w:rStyle w:val="Strong"/>
          <w:rFonts w:cstheme="minorHAnsi"/>
          <w:b w:val="0"/>
        </w:rPr>
        <w:t xml:space="preserve">to join or volunteer, </w:t>
      </w:r>
      <w:r w:rsidR="00174EF5" w:rsidRPr="008A1B26">
        <w:rPr>
          <w:rStyle w:val="Strong"/>
          <w:rFonts w:cstheme="minorHAnsi"/>
          <w:b w:val="0"/>
        </w:rPr>
        <w:t xml:space="preserve">visit </w:t>
      </w:r>
      <w:hyperlink r:id="rId12" w:history="1">
        <w:r w:rsidR="00174EF5" w:rsidRPr="008A1B26">
          <w:rPr>
            <w:rStyle w:val="Hyperlink"/>
            <w:rFonts w:cstheme="minorHAnsi"/>
            <w:b/>
          </w:rPr>
          <w:t>www.gsnim.org</w:t>
        </w:r>
      </w:hyperlink>
      <w:r w:rsidR="00174EF5" w:rsidRPr="008A1B26">
        <w:rPr>
          <w:rStyle w:val="Strong"/>
          <w:rFonts w:cstheme="minorHAnsi"/>
          <w:b w:val="0"/>
        </w:rPr>
        <w:t xml:space="preserve">.  </w:t>
      </w:r>
    </w:p>
    <w:p w14:paraId="6B07905D" w14:textId="5DA3FB79" w:rsidR="003E4E92" w:rsidRPr="009D04AE" w:rsidRDefault="00A9630F" w:rsidP="00A9630F">
      <w:pPr>
        <w:spacing w:after="0" w:line="240" w:lineRule="auto"/>
        <w:jc w:val="center"/>
        <w:rPr>
          <w:b/>
          <w:i/>
          <w:iCs/>
          <w:sz w:val="20"/>
          <w:szCs w:val="20"/>
        </w:rPr>
      </w:pPr>
      <w:r w:rsidRPr="009D04AE">
        <w:rPr>
          <w:b/>
          <w:i/>
          <w:iCs/>
          <w:sz w:val="20"/>
          <w:szCs w:val="20"/>
        </w:rPr>
        <w:t>###</w:t>
      </w:r>
    </w:p>
    <w:p w14:paraId="2EE6819B" w14:textId="77777777" w:rsidR="00735AD4" w:rsidRDefault="00735AD4" w:rsidP="00735AD4">
      <w:pPr>
        <w:rPr>
          <w:b/>
          <w:bCs/>
          <w:i/>
          <w:iCs/>
          <w:sz w:val="20"/>
          <w:szCs w:val="20"/>
        </w:rPr>
      </w:pPr>
      <w:r>
        <w:rPr>
          <w:b/>
          <w:bCs/>
          <w:i/>
          <w:iCs/>
          <w:sz w:val="20"/>
          <w:szCs w:val="20"/>
        </w:rPr>
        <w:t xml:space="preserve">About Girl Scouts® and Girl Scouts of Northern Indiana-Michiana </w:t>
      </w:r>
    </w:p>
    <w:p w14:paraId="6C7AC685" w14:textId="521FD305" w:rsidR="006E6DFE" w:rsidRDefault="00735AD4" w:rsidP="00312933">
      <w:pPr>
        <w:rPr>
          <w:i/>
          <w:iCs/>
          <w:sz w:val="20"/>
          <w:szCs w:val="20"/>
        </w:rPr>
      </w:pPr>
      <w:r w:rsidRPr="00735AD4">
        <w:rPr>
          <w:i/>
          <w:iCs/>
          <w:sz w:val="20"/>
          <w:szCs w:val="20"/>
        </w:rPr>
        <w:t>Today, as when founded in 1912, Girl Scouts® helps cultivate values, social conscience and self-esteem in young girls, enabling them to succeed as leaders today and tomorrow. Girl Scouts of Northern Indiana-Michiana provides leadership experiences for over 4,500 girls ages 5-17. They are guided by more than 2,500 adult volunteers who mentor them and work behind-the-scenes to support Girl Scouts and our mission of building girls of courage, confidence, and character, who make the world a better place.</w:t>
      </w:r>
    </w:p>
    <w:p w14:paraId="3D12099A" w14:textId="77777777" w:rsidR="00C25B97" w:rsidRDefault="00C25B97" w:rsidP="00312933">
      <w:pPr>
        <w:rPr>
          <w:rFonts w:cs="Calibri"/>
          <w:sz w:val="20"/>
          <w:szCs w:val="20"/>
        </w:rPr>
      </w:pPr>
    </w:p>
    <w:p w14:paraId="01009851" w14:textId="23FAFFC4" w:rsidR="00312933" w:rsidRPr="00346A2E" w:rsidRDefault="0063342B" w:rsidP="006E364C">
      <w:pPr>
        <w:jc w:val="center"/>
        <w:rPr>
          <w:rFonts w:cs="Calibri"/>
          <w:sz w:val="20"/>
          <w:szCs w:val="20"/>
        </w:rPr>
      </w:pPr>
      <w:r w:rsidRPr="00001D54">
        <w:rPr>
          <w:noProof/>
          <w:sz w:val="24"/>
          <w:szCs w:val="24"/>
        </w:rPr>
        <w:lastRenderedPageBreak/>
        <w:drawing>
          <wp:inline distT="0" distB="0" distL="0" distR="0" wp14:anchorId="488ECB4E" wp14:editId="603BFDD5">
            <wp:extent cx="5943600" cy="3105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low.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310515"/>
                    </a:xfrm>
                    <a:prstGeom prst="rect">
                      <a:avLst/>
                    </a:prstGeom>
                  </pic:spPr>
                </pic:pic>
              </a:graphicData>
            </a:graphic>
          </wp:inline>
        </w:drawing>
      </w:r>
    </w:p>
    <w:sectPr w:rsidR="00312933" w:rsidRPr="00346A2E" w:rsidSect="00BF035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B8A82C" w14:textId="77777777" w:rsidR="00306DF0" w:rsidRDefault="00306DF0" w:rsidP="00701867">
      <w:pPr>
        <w:spacing w:after="0" w:line="240" w:lineRule="auto"/>
      </w:pPr>
      <w:r>
        <w:separator/>
      </w:r>
    </w:p>
  </w:endnote>
  <w:endnote w:type="continuationSeparator" w:id="0">
    <w:p w14:paraId="71144238" w14:textId="77777777" w:rsidR="00306DF0" w:rsidRDefault="00306DF0" w:rsidP="007018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56DF21" w14:textId="77777777" w:rsidR="00306DF0" w:rsidRDefault="00306DF0" w:rsidP="00701867">
      <w:pPr>
        <w:spacing w:after="0" w:line="240" w:lineRule="auto"/>
      </w:pPr>
      <w:r>
        <w:separator/>
      </w:r>
    </w:p>
  </w:footnote>
  <w:footnote w:type="continuationSeparator" w:id="0">
    <w:p w14:paraId="63BFEB22" w14:textId="77777777" w:rsidR="00306DF0" w:rsidRDefault="00306DF0" w:rsidP="0070186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9435E"/>
    <w:multiLevelType w:val="hybridMultilevel"/>
    <w:tmpl w:val="7FCAC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3341F"/>
    <w:multiLevelType w:val="hybridMultilevel"/>
    <w:tmpl w:val="74AEB40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493D6D"/>
    <w:multiLevelType w:val="hybridMultilevel"/>
    <w:tmpl w:val="970A053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284161"/>
    <w:multiLevelType w:val="hybridMultilevel"/>
    <w:tmpl w:val="EAFC62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DA65F5"/>
    <w:multiLevelType w:val="hybridMultilevel"/>
    <w:tmpl w:val="4CB88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044269"/>
    <w:multiLevelType w:val="hybridMultilevel"/>
    <w:tmpl w:val="201C3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303331"/>
    <w:multiLevelType w:val="hybridMultilevel"/>
    <w:tmpl w:val="4C42D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D3552D"/>
    <w:multiLevelType w:val="hybridMultilevel"/>
    <w:tmpl w:val="078CE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745CBA"/>
    <w:multiLevelType w:val="hybridMultilevel"/>
    <w:tmpl w:val="389AC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B96FB5"/>
    <w:multiLevelType w:val="hybridMultilevel"/>
    <w:tmpl w:val="AA70030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E0F4F16"/>
    <w:multiLevelType w:val="hybridMultilevel"/>
    <w:tmpl w:val="7124D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006024"/>
    <w:multiLevelType w:val="hybridMultilevel"/>
    <w:tmpl w:val="12A817F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01750DB"/>
    <w:multiLevelType w:val="multilevel"/>
    <w:tmpl w:val="6846B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0244D9D"/>
    <w:multiLevelType w:val="hybridMultilevel"/>
    <w:tmpl w:val="A104B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9C09C4"/>
    <w:multiLevelType w:val="hybridMultilevel"/>
    <w:tmpl w:val="B76AD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FA01D8"/>
    <w:multiLevelType w:val="hybridMultilevel"/>
    <w:tmpl w:val="DF1E2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A2028B"/>
    <w:multiLevelType w:val="hybridMultilevel"/>
    <w:tmpl w:val="6276D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194D5E"/>
    <w:multiLevelType w:val="multilevel"/>
    <w:tmpl w:val="8F16CC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E066410"/>
    <w:multiLevelType w:val="hybridMultilevel"/>
    <w:tmpl w:val="19E8332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E2C7CC7"/>
    <w:multiLevelType w:val="hybridMultilevel"/>
    <w:tmpl w:val="50400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3F6448"/>
    <w:multiLevelType w:val="hybridMultilevel"/>
    <w:tmpl w:val="E1703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694144"/>
    <w:multiLevelType w:val="hybridMultilevel"/>
    <w:tmpl w:val="1BF85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182BF4"/>
    <w:multiLevelType w:val="hybridMultilevel"/>
    <w:tmpl w:val="C27C8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606BCF"/>
    <w:multiLevelType w:val="hybridMultilevel"/>
    <w:tmpl w:val="6C86D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5F9507D"/>
    <w:multiLevelType w:val="hybridMultilevel"/>
    <w:tmpl w:val="F2DCA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DA0B99"/>
    <w:multiLevelType w:val="hybridMultilevel"/>
    <w:tmpl w:val="5CD25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E16D0B"/>
    <w:multiLevelType w:val="hybridMultilevel"/>
    <w:tmpl w:val="FD869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F539AB"/>
    <w:multiLevelType w:val="hybridMultilevel"/>
    <w:tmpl w:val="186EB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2A3BA3"/>
    <w:multiLevelType w:val="hybridMultilevel"/>
    <w:tmpl w:val="1BBA1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937450"/>
    <w:multiLevelType w:val="hybridMultilevel"/>
    <w:tmpl w:val="F71EC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711FFB"/>
    <w:multiLevelType w:val="hybridMultilevel"/>
    <w:tmpl w:val="29FAE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34C7549"/>
    <w:multiLevelType w:val="hybridMultilevel"/>
    <w:tmpl w:val="469E7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8F0295"/>
    <w:multiLevelType w:val="hybridMultilevel"/>
    <w:tmpl w:val="8514C85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44A126F8"/>
    <w:multiLevelType w:val="hybridMultilevel"/>
    <w:tmpl w:val="5D064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C14481"/>
    <w:multiLevelType w:val="hybridMultilevel"/>
    <w:tmpl w:val="899CA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A203E7"/>
    <w:multiLevelType w:val="hybridMultilevel"/>
    <w:tmpl w:val="1FD6B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77750FC"/>
    <w:multiLevelType w:val="hybridMultilevel"/>
    <w:tmpl w:val="3C8C207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47BA69AB"/>
    <w:multiLevelType w:val="hybridMultilevel"/>
    <w:tmpl w:val="21C02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311797F"/>
    <w:multiLevelType w:val="hybridMultilevel"/>
    <w:tmpl w:val="98BC108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3B875C7"/>
    <w:multiLevelType w:val="hybridMultilevel"/>
    <w:tmpl w:val="3CF4C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53A62C5"/>
    <w:multiLevelType w:val="hybridMultilevel"/>
    <w:tmpl w:val="F78E8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8DC2BEB"/>
    <w:multiLevelType w:val="hybridMultilevel"/>
    <w:tmpl w:val="091E0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DA3038C"/>
    <w:multiLevelType w:val="multilevel"/>
    <w:tmpl w:val="7E7026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F922CF9"/>
    <w:multiLevelType w:val="hybridMultilevel"/>
    <w:tmpl w:val="2C52A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1A95432"/>
    <w:multiLevelType w:val="hybridMultilevel"/>
    <w:tmpl w:val="B0A65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94C4408"/>
    <w:multiLevelType w:val="multilevel"/>
    <w:tmpl w:val="6BB8D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CE31FCD"/>
    <w:multiLevelType w:val="hybridMultilevel"/>
    <w:tmpl w:val="5C2EB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22C4F33"/>
    <w:multiLevelType w:val="hybridMultilevel"/>
    <w:tmpl w:val="359E3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AA4FA4"/>
    <w:multiLevelType w:val="hybridMultilevel"/>
    <w:tmpl w:val="F8E89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967C29"/>
    <w:multiLevelType w:val="hybridMultilevel"/>
    <w:tmpl w:val="6974D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7"/>
  </w:num>
  <w:num w:numId="3">
    <w:abstractNumId w:val="40"/>
  </w:num>
  <w:num w:numId="4">
    <w:abstractNumId w:val="46"/>
  </w:num>
  <w:num w:numId="5">
    <w:abstractNumId w:val="4"/>
  </w:num>
  <w:num w:numId="6">
    <w:abstractNumId w:val="24"/>
  </w:num>
  <w:num w:numId="7">
    <w:abstractNumId w:val="21"/>
  </w:num>
  <w:num w:numId="8">
    <w:abstractNumId w:val="25"/>
  </w:num>
  <w:num w:numId="9">
    <w:abstractNumId w:val="26"/>
  </w:num>
  <w:num w:numId="10">
    <w:abstractNumId w:val="8"/>
  </w:num>
  <w:num w:numId="11">
    <w:abstractNumId w:val="14"/>
  </w:num>
  <w:num w:numId="12">
    <w:abstractNumId w:val="13"/>
  </w:num>
  <w:num w:numId="13">
    <w:abstractNumId w:val="20"/>
  </w:num>
  <w:num w:numId="14">
    <w:abstractNumId w:val="47"/>
  </w:num>
  <w:num w:numId="15">
    <w:abstractNumId w:val="27"/>
  </w:num>
  <w:num w:numId="16">
    <w:abstractNumId w:val="32"/>
  </w:num>
  <w:num w:numId="17">
    <w:abstractNumId w:val="9"/>
  </w:num>
  <w:num w:numId="18">
    <w:abstractNumId w:val="1"/>
  </w:num>
  <w:num w:numId="19">
    <w:abstractNumId w:val="18"/>
  </w:num>
  <w:num w:numId="20">
    <w:abstractNumId w:val="11"/>
  </w:num>
  <w:num w:numId="21">
    <w:abstractNumId w:val="3"/>
  </w:num>
  <w:num w:numId="22">
    <w:abstractNumId w:val="36"/>
  </w:num>
  <w:num w:numId="23">
    <w:abstractNumId w:val="38"/>
  </w:num>
  <w:num w:numId="24">
    <w:abstractNumId w:val="45"/>
  </w:num>
  <w:num w:numId="25">
    <w:abstractNumId w:val="33"/>
  </w:num>
  <w:num w:numId="26">
    <w:abstractNumId w:val="23"/>
  </w:num>
  <w:num w:numId="27">
    <w:abstractNumId w:val="6"/>
  </w:num>
  <w:num w:numId="28">
    <w:abstractNumId w:val="42"/>
  </w:num>
  <w:num w:numId="29">
    <w:abstractNumId w:val="5"/>
  </w:num>
  <w:num w:numId="30">
    <w:abstractNumId w:val="41"/>
  </w:num>
  <w:num w:numId="31">
    <w:abstractNumId w:val="39"/>
  </w:num>
  <w:num w:numId="32">
    <w:abstractNumId w:val="2"/>
  </w:num>
  <w:num w:numId="33">
    <w:abstractNumId w:val="44"/>
  </w:num>
  <w:num w:numId="34">
    <w:abstractNumId w:val="16"/>
  </w:num>
  <w:num w:numId="35">
    <w:abstractNumId w:val="30"/>
  </w:num>
  <w:num w:numId="36">
    <w:abstractNumId w:val="28"/>
  </w:num>
  <w:num w:numId="37">
    <w:abstractNumId w:val="19"/>
  </w:num>
  <w:num w:numId="38">
    <w:abstractNumId w:val="7"/>
  </w:num>
  <w:num w:numId="39">
    <w:abstractNumId w:val="43"/>
  </w:num>
  <w:num w:numId="40">
    <w:abstractNumId w:val="48"/>
  </w:num>
  <w:num w:numId="41">
    <w:abstractNumId w:val="15"/>
  </w:num>
  <w:num w:numId="42">
    <w:abstractNumId w:val="10"/>
  </w:num>
  <w:num w:numId="43">
    <w:abstractNumId w:val="22"/>
  </w:num>
  <w:num w:numId="44">
    <w:abstractNumId w:val="29"/>
  </w:num>
  <w:num w:numId="45">
    <w:abstractNumId w:val="37"/>
  </w:num>
  <w:num w:numId="46">
    <w:abstractNumId w:val="34"/>
  </w:num>
  <w:num w:numId="47">
    <w:abstractNumId w:val="31"/>
  </w:num>
  <w:num w:numId="48">
    <w:abstractNumId w:val="35"/>
  </w:num>
  <w:num w:numId="49">
    <w:abstractNumId w:val="0"/>
  </w:num>
  <w:num w:numId="50">
    <w:abstractNumId w:val="4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2tjA0MTIyMja1sDRT0lEKTi0uzszPAykwqgUA1aclBywAAAA="/>
  </w:docVars>
  <w:rsids>
    <w:rsidRoot w:val="00583DF8"/>
    <w:rsid w:val="0000061E"/>
    <w:rsid w:val="000006DC"/>
    <w:rsid w:val="00001D54"/>
    <w:rsid w:val="00003A07"/>
    <w:rsid w:val="0000756A"/>
    <w:rsid w:val="00014806"/>
    <w:rsid w:val="000203D8"/>
    <w:rsid w:val="0002140D"/>
    <w:rsid w:val="000261D0"/>
    <w:rsid w:val="000378E1"/>
    <w:rsid w:val="0004161D"/>
    <w:rsid w:val="00042270"/>
    <w:rsid w:val="00044820"/>
    <w:rsid w:val="0004696D"/>
    <w:rsid w:val="00051AF6"/>
    <w:rsid w:val="00053E3A"/>
    <w:rsid w:val="000566E9"/>
    <w:rsid w:val="00061861"/>
    <w:rsid w:val="00065852"/>
    <w:rsid w:val="00066215"/>
    <w:rsid w:val="000768AA"/>
    <w:rsid w:val="000811F8"/>
    <w:rsid w:val="00083A87"/>
    <w:rsid w:val="00084877"/>
    <w:rsid w:val="000848C0"/>
    <w:rsid w:val="00086307"/>
    <w:rsid w:val="00091CDF"/>
    <w:rsid w:val="00094B34"/>
    <w:rsid w:val="0009731B"/>
    <w:rsid w:val="000979BB"/>
    <w:rsid w:val="000A3853"/>
    <w:rsid w:val="000A6B37"/>
    <w:rsid w:val="000B0B85"/>
    <w:rsid w:val="000B133F"/>
    <w:rsid w:val="000B2EED"/>
    <w:rsid w:val="000B3963"/>
    <w:rsid w:val="000B41BF"/>
    <w:rsid w:val="000C0A21"/>
    <w:rsid w:val="000C12B9"/>
    <w:rsid w:val="000C769E"/>
    <w:rsid w:val="000D02E3"/>
    <w:rsid w:val="000D3D7A"/>
    <w:rsid w:val="000D4069"/>
    <w:rsid w:val="000E0B1F"/>
    <w:rsid w:val="000E1480"/>
    <w:rsid w:val="000E21CF"/>
    <w:rsid w:val="000E260E"/>
    <w:rsid w:val="000E38C9"/>
    <w:rsid w:val="000E6554"/>
    <w:rsid w:val="000E7B85"/>
    <w:rsid w:val="000F069D"/>
    <w:rsid w:val="000F43F6"/>
    <w:rsid w:val="000F4890"/>
    <w:rsid w:val="000F68D6"/>
    <w:rsid w:val="0010064F"/>
    <w:rsid w:val="00101652"/>
    <w:rsid w:val="00110072"/>
    <w:rsid w:val="00122370"/>
    <w:rsid w:val="00122422"/>
    <w:rsid w:val="00130189"/>
    <w:rsid w:val="001421BB"/>
    <w:rsid w:val="00144F30"/>
    <w:rsid w:val="001475F1"/>
    <w:rsid w:val="001509D2"/>
    <w:rsid w:val="00160DA9"/>
    <w:rsid w:val="00174111"/>
    <w:rsid w:val="00174EF5"/>
    <w:rsid w:val="001810D0"/>
    <w:rsid w:val="001823BA"/>
    <w:rsid w:val="00182AAE"/>
    <w:rsid w:val="00183FBA"/>
    <w:rsid w:val="00185CD0"/>
    <w:rsid w:val="00187191"/>
    <w:rsid w:val="0019226E"/>
    <w:rsid w:val="00192842"/>
    <w:rsid w:val="0019644F"/>
    <w:rsid w:val="00196EFC"/>
    <w:rsid w:val="001A70FF"/>
    <w:rsid w:val="001B27FC"/>
    <w:rsid w:val="001B307D"/>
    <w:rsid w:val="001B43A7"/>
    <w:rsid w:val="001B4908"/>
    <w:rsid w:val="001B4948"/>
    <w:rsid w:val="001B4D2D"/>
    <w:rsid w:val="001B5375"/>
    <w:rsid w:val="001C0F26"/>
    <w:rsid w:val="001C11AA"/>
    <w:rsid w:val="001C1CFE"/>
    <w:rsid w:val="001C3216"/>
    <w:rsid w:val="001C3A9B"/>
    <w:rsid w:val="001C60A2"/>
    <w:rsid w:val="001C7A9F"/>
    <w:rsid w:val="001D0ACF"/>
    <w:rsid w:val="001D3A7E"/>
    <w:rsid w:val="001D5419"/>
    <w:rsid w:val="001D6310"/>
    <w:rsid w:val="001D63E2"/>
    <w:rsid w:val="001E2411"/>
    <w:rsid w:val="001E3326"/>
    <w:rsid w:val="001E5980"/>
    <w:rsid w:val="00201D68"/>
    <w:rsid w:val="00202041"/>
    <w:rsid w:val="00202B68"/>
    <w:rsid w:val="0020378E"/>
    <w:rsid w:val="00206082"/>
    <w:rsid w:val="00207320"/>
    <w:rsid w:val="002116FD"/>
    <w:rsid w:val="00213D3E"/>
    <w:rsid w:val="002250EA"/>
    <w:rsid w:val="00225638"/>
    <w:rsid w:val="00227EBF"/>
    <w:rsid w:val="002303D2"/>
    <w:rsid w:val="00230D8E"/>
    <w:rsid w:val="00241428"/>
    <w:rsid w:val="00243F6A"/>
    <w:rsid w:val="0025235B"/>
    <w:rsid w:val="00254EC6"/>
    <w:rsid w:val="002577A8"/>
    <w:rsid w:val="00264534"/>
    <w:rsid w:val="0026767B"/>
    <w:rsid w:val="002703BC"/>
    <w:rsid w:val="00270DE2"/>
    <w:rsid w:val="00277D45"/>
    <w:rsid w:val="002930B2"/>
    <w:rsid w:val="00293339"/>
    <w:rsid w:val="002A16D6"/>
    <w:rsid w:val="002A1DAB"/>
    <w:rsid w:val="002A2A01"/>
    <w:rsid w:val="002B5D1F"/>
    <w:rsid w:val="002B6A8D"/>
    <w:rsid w:val="002C34C7"/>
    <w:rsid w:val="002C501C"/>
    <w:rsid w:val="002D1A70"/>
    <w:rsid w:val="002D7633"/>
    <w:rsid w:val="002E2BD3"/>
    <w:rsid w:val="002E31A9"/>
    <w:rsid w:val="002E6036"/>
    <w:rsid w:val="002E639F"/>
    <w:rsid w:val="002E66DA"/>
    <w:rsid w:val="00301CB7"/>
    <w:rsid w:val="003022DB"/>
    <w:rsid w:val="00302E7A"/>
    <w:rsid w:val="00305345"/>
    <w:rsid w:val="003063FA"/>
    <w:rsid w:val="00306DF0"/>
    <w:rsid w:val="00312933"/>
    <w:rsid w:val="003143F4"/>
    <w:rsid w:val="0031516A"/>
    <w:rsid w:val="00316D18"/>
    <w:rsid w:val="003233C5"/>
    <w:rsid w:val="0032427D"/>
    <w:rsid w:val="00325701"/>
    <w:rsid w:val="00327995"/>
    <w:rsid w:val="00327E94"/>
    <w:rsid w:val="00332AD2"/>
    <w:rsid w:val="00332C39"/>
    <w:rsid w:val="003446DC"/>
    <w:rsid w:val="00345D5D"/>
    <w:rsid w:val="00346A2E"/>
    <w:rsid w:val="00350273"/>
    <w:rsid w:val="00350C10"/>
    <w:rsid w:val="00353881"/>
    <w:rsid w:val="00357723"/>
    <w:rsid w:val="003713DB"/>
    <w:rsid w:val="00383D17"/>
    <w:rsid w:val="00385D19"/>
    <w:rsid w:val="0038716A"/>
    <w:rsid w:val="00391133"/>
    <w:rsid w:val="003924A5"/>
    <w:rsid w:val="003A142C"/>
    <w:rsid w:val="003A1DCB"/>
    <w:rsid w:val="003B1F2A"/>
    <w:rsid w:val="003B57DB"/>
    <w:rsid w:val="003B61DF"/>
    <w:rsid w:val="003C1161"/>
    <w:rsid w:val="003D4422"/>
    <w:rsid w:val="003D5AF2"/>
    <w:rsid w:val="003E4E92"/>
    <w:rsid w:val="003F1EB4"/>
    <w:rsid w:val="003F565E"/>
    <w:rsid w:val="003F7F79"/>
    <w:rsid w:val="00403262"/>
    <w:rsid w:val="00403D48"/>
    <w:rsid w:val="004119F6"/>
    <w:rsid w:val="004121A9"/>
    <w:rsid w:val="004177C1"/>
    <w:rsid w:val="00421D94"/>
    <w:rsid w:val="00424B11"/>
    <w:rsid w:val="00424F7B"/>
    <w:rsid w:val="00427D28"/>
    <w:rsid w:val="00432787"/>
    <w:rsid w:val="00432AFF"/>
    <w:rsid w:val="00434881"/>
    <w:rsid w:val="00435274"/>
    <w:rsid w:val="00437E37"/>
    <w:rsid w:val="00441389"/>
    <w:rsid w:val="00444D96"/>
    <w:rsid w:val="00453854"/>
    <w:rsid w:val="00455E7A"/>
    <w:rsid w:val="00461A30"/>
    <w:rsid w:val="004708A5"/>
    <w:rsid w:val="004776CA"/>
    <w:rsid w:val="004808E4"/>
    <w:rsid w:val="004818B2"/>
    <w:rsid w:val="00486AEB"/>
    <w:rsid w:val="004A4055"/>
    <w:rsid w:val="004A75BD"/>
    <w:rsid w:val="004B0EC4"/>
    <w:rsid w:val="004B2AA4"/>
    <w:rsid w:val="004B454E"/>
    <w:rsid w:val="004B7353"/>
    <w:rsid w:val="004B75B3"/>
    <w:rsid w:val="004C1139"/>
    <w:rsid w:val="004C53E9"/>
    <w:rsid w:val="004C6962"/>
    <w:rsid w:val="004D3F1C"/>
    <w:rsid w:val="004D4416"/>
    <w:rsid w:val="004D607E"/>
    <w:rsid w:val="004D74A3"/>
    <w:rsid w:val="004E4C25"/>
    <w:rsid w:val="004F0952"/>
    <w:rsid w:val="004F7F85"/>
    <w:rsid w:val="0050382C"/>
    <w:rsid w:val="00513084"/>
    <w:rsid w:val="00513B90"/>
    <w:rsid w:val="005150A9"/>
    <w:rsid w:val="005202B4"/>
    <w:rsid w:val="005255B5"/>
    <w:rsid w:val="00532B0B"/>
    <w:rsid w:val="0053350C"/>
    <w:rsid w:val="005350B9"/>
    <w:rsid w:val="005365CF"/>
    <w:rsid w:val="0054254C"/>
    <w:rsid w:val="005435C0"/>
    <w:rsid w:val="00543689"/>
    <w:rsid w:val="005476A2"/>
    <w:rsid w:val="00547E57"/>
    <w:rsid w:val="00550A14"/>
    <w:rsid w:val="00555A36"/>
    <w:rsid w:val="0056054C"/>
    <w:rsid w:val="0056176D"/>
    <w:rsid w:val="00563F42"/>
    <w:rsid w:val="00564ACA"/>
    <w:rsid w:val="00571CD1"/>
    <w:rsid w:val="0057441A"/>
    <w:rsid w:val="00580D19"/>
    <w:rsid w:val="00581A79"/>
    <w:rsid w:val="00583DF8"/>
    <w:rsid w:val="00590C57"/>
    <w:rsid w:val="00592B71"/>
    <w:rsid w:val="005A52D7"/>
    <w:rsid w:val="005B162E"/>
    <w:rsid w:val="005B4BFF"/>
    <w:rsid w:val="005C021A"/>
    <w:rsid w:val="005C1F43"/>
    <w:rsid w:val="005C29FB"/>
    <w:rsid w:val="005D5A8C"/>
    <w:rsid w:val="005D6028"/>
    <w:rsid w:val="005E1A66"/>
    <w:rsid w:val="005E45F1"/>
    <w:rsid w:val="005E7259"/>
    <w:rsid w:val="005E7E94"/>
    <w:rsid w:val="005F4428"/>
    <w:rsid w:val="005F5D8A"/>
    <w:rsid w:val="00600E6C"/>
    <w:rsid w:val="0060244B"/>
    <w:rsid w:val="00605F64"/>
    <w:rsid w:val="0061018E"/>
    <w:rsid w:val="006109C6"/>
    <w:rsid w:val="00612249"/>
    <w:rsid w:val="00613605"/>
    <w:rsid w:val="00615EFB"/>
    <w:rsid w:val="0062513B"/>
    <w:rsid w:val="0063342B"/>
    <w:rsid w:val="00636C09"/>
    <w:rsid w:val="00650830"/>
    <w:rsid w:val="00652BF6"/>
    <w:rsid w:val="00653056"/>
    <w:rsid w:val="0066119D"/>
    <w:rsid w:val="006628EF"/>
    <w:rsid w:val="00671A3F"/>
    <w:rsid w:val="00671A6C"/>
    <w:rsid w:val="00673949"/>
    <w:rsid w:val="00673DC7"/>
    <w:rsid w:val="00677D0E"/>
    <w:rsid w:val="00681022"/>
    <w:rsid w:val="0069033B"/>
    <w:rsid w:val="006905A0"/>
    <w:rsid w:val="00695A13"/>
    <w:rsid w:val="006B0F46"/>
    <w:rsid w:val="006B7097"/>
    <w:rsid w:val="006C28C7"/>
    <w:rsid w:val="006C4E19"/>
    <w:rsid w:val="006C639E"/>
    <w:rsid w:val="006C645A"/>
    <w:rsid w:val="006C7B0A"/>
    <w:rsid w:val="006D3A1C"/>
    <w:rsid w:val="006E0257"/>
    <w:rsid w:val="006E364C"/>
    <w:rsid w:val="006E6DFE"/>
    <w:rsid w:val="006F011E"/>
    <w:rsid w:val="006F1A61"/>
    <w:rsid w:val="006F4AE3"/>
    <w:rsid w:val="00700F82"/>
    <w:rsid w:val="00701867"/>
    <w:rsid w:val="00702F32"/>
    <w:rsid w:val="0070424A"/>
    <w:rsid w:val="0070595A"/>
    <w:rsid w:val="00710A7C"/>
    <w:rsid w:val="007131EE"/>
    <w:rsid w:val="00714FFA"/>
    <w:rsid w:val="0072117A"/>
    <w:rsid w:val="007259F2"/>
    <w:rsid w:val="00725D97"/>
    <w:rsid w:val="0073166C"/>
    <w:rsid w:val="007316C0"/>
    <w:rsid w:val="00735AD4"/>
    <w:rsid w:val="00737FD1"/>
    <w:rsid w:val="007501BE"/>
    <w:rsid w:val="00750697"/>
    <w:rsid w:val="007559CD"/>
    <w:rsid w:val="007618ED"/>
    <w:rsid w:val="00773EAB"/>
    <w:rsid w:val="00774DAF"/>
    <w:rsid w:val="0077563F"/>
    <w:rsid w:val="00783E0C"/>
    <w:rsid w:val="00784AC3"/>
    <w:rsid w:val="0078560F"/>
    <w:rsid w:val="00791D15"/>
    <w:rsid w:val="0079355F"/>
    <w:rsid w:val="0079778B"/>
    <w:rsid w:val="007A0758"/>
    <w:rsid w:val="007A324A"/>
    <w:rsid w:val="007A4791"/>
    <w:rsid w:val="007A4D43"/>
    <w:rsid w:val="007B659E"/>
    <w:rsid w:val="007B7EDE"/>
    <w:rsid w:val="007C1E8A"/>
    <w:rsid w:val="007C4E28"/>
    <w:rsid w:val="007C6B74"/>
    <w:rsid w:val="007D37F1"/>
    <w:rsid w:val="007D652A"/>
    <w:rsid w:val="007E104E"/>
    <w:rsid w:val="007E44A6"/>
    <w:rsid w:val="007F401F"/>
    <w:rsid w:val="007F77DE"/>
    <w:rsid w:val="00804FF9"/>
    <w:rsid w:val="008156B7"/>
    <w:rsid w:val="00817E42"/>
    <w:rsid w:val="008222E6"/>
    <w:rsid w:val="008242A9"/>
    <w:rsid w:val="00824EEB"/>
    <w:rsid w:val="008255BB"/>
    <w:rsid w:val="008256FB"/>
    <w:rsid w:val="00825F88"/>
    <w:rsid w:val="00826C78"/>
    <w:rsid w:val="00831DD5"/>
    <w:rsid w:val="008353BD"/>
    <w:rsid w:val="00836FCC"/>
    <w:rsid w:val="0083723C"/>
    <w:rsid w:val="0084203E"/>
    <w:rsid w:val="00842A75"/>
    <w:rsid w:val="00844D4F"/>
    <w:rsid w:val="00845E31"/>
    <w:rsid w:val="00852844"/>
    <w:rsid w:val="008528B6"/>
    <w:rsid w:val="00852C0B"/>
    <w:rsid w:val="00854983"/>
    <w:rsid w:val="00862E2A"/>
    <w:rsid w:val="00862E41"/>
    <w:rsid w:val="00864D0E"/>
    <w:rsid w:val="00865356"/>
    <w:rsid w:val="008724EA"/>
    <w:rsid w:val="00876E06"/>
    <w:rsid w:val="00886246"/>
    <w:rsid w:val="00886771"/>
    <w:rsid w:val="0088754D"/>
    <w:rsid w:val="008969A1"/>
    <w:rsid w:val="008A1B26"/>
    <w:rsid w:val="008A2B4F"/>
    <w:rsid w:val="008B1601"/>
    <w:rsid w:val="008B606E"/>
    <w:rsid w:val="008B7BEE"/>
    <w:rsid w:val="008D622B"/>
    <w:rsid w:val="00901F8E"/>
    <w:rsid w:val="00902F60"/>
    <w:rsid w:val="00903185"/>
    <w:rsid w:val="0091549A"/>
    <w:rsid w:val="00917A25"/>
    <w:rsid w:val="0092114F"/>
    <w:rsid w:val="00921EEE"/>
    <w:rsid w:val="00922063"/>
    <w:rsid w:val="00930AEE"/>
    <w:rsid w:val="009449FE"/>
    <w:rsid w:val="009528D0"/>
    <w:rsid w:val="009542A0"/>
    <w:rsid w:val="009620EB"/>
    <w:rsid w:val="009632F7"/>
    <w:rsid w:val="00966D38"/>
    <w:rsid w:val="00967824"/>
    <w:rsid w:val="00971D54"/>
    <w:rsid w:val="0097375C"/>
    <w:rsid w:val="009832A0"/>
    <w:rsid w:val="00986308"/>
    <w:rsid w:val="009929B7"/>
    <w:rsid w:val="009938B4"/>
    <w:rsid w:val="009961D2"/>
    <w:rsid w:val="00996FC4"/>
    <w:rsid w:val="009A0439"/>
    <w:rsid w:val="009A61A1"/>
    <w:rsid w:val="009A7422"/>
    <w:rsid w:val="009B31BC"/>
    <w:rsid w:val="009B490B"/>
    <w:rsid w:val="009B63AF"/>
    <w:rsid w:val="009C00A4"/>
    <w:rsid w:val="009C4DCA"/>
    <w:rsid w:val="009C4DE4"/>
    <w:rsid w:val="009D01EA"/>
    <w:rsid w:val="009D04AE"/>
    <w:rsid w:val="009D7B11"/>
    <w:rsid w:val="009E2897"/>
    <w:rsid w:val="009E4185"/>
    <w:rsid w:val="009E4729"/>
    <w:rsid w:val="009E639B"/>
    <w:rsid w:val="009E78F5"/>
    <w:rsid w:val="009F3F35"/>
    <w:rsid w:val="009F4E74"/>
    <w:rsid w:val="00A004C2"/>
    <w:rsid w:val="00A04CEE"/>
    <w:rsid w:val="00A06DF4"/>
    <w:rsid w:val="00A128A5"/>
    <w:rsid w:val="00A1463D"/>
    <w:rsid w:val="00A16046"/>
    <w:rsid w:val="00A16AAD"/>
    <w:rsid w:val="00A20258"/>
    <w:rsid w:val="00A2052E"/>
    <w:rsid w:val="00A20826"/>
    <w:rsid w:val="00A20FC4"/>
    <w:rsid w:val="00A222EA"/>
    <w:rsid w:val="00A246B8"/>
    <w:rsid w:val="00A24C00"/>
    <w:rsid w:val="00A30462"/>
    <w:rsid w:val="00A30708"/>
    <w:rsid w:val="00A31014"/>
    <w:rsid w:val="00A31C42"/>
    <w:rsid w:val="00A41187"/>
    <w:rsid w:val="00A46F87"/>
    <w:rsid w:val="00A51ADC"/>
    <w:rsid w:val="00A536D6"/>
    <w:rsid w:val="00A6332D"/>
    <w:rsid w:val="00A7254D"/>
    <w:rsid w:val="00A77254"/>
    <w:rsid w:val="00A805BF"/>
    <w:rsid w:val="00A81919"/>
    <w:rsid w:val="00A822C1"/>
    <w:rsid w:val="00A85335"/>
    <w:rsid w:val="00A865CE"/>
    <w:rsid w:val="00A9630F"/>
    <w:rsid w:val="00A97691"/>
    <w:rsid w:val="00AA01B9"/>
    <w:rsid w:val="00AA02B0"/>
    <w:rsid w:val="00AA0C70"/>
    <w:rsid w:val="00AA1803"/>
    <w:rsid w:val="00AA33C1"/>
    <w:rsid w:val="00AB029B"/>
    <w:rsid w:val="00AD1465"/>
    <w:rsid w:val="00AD732F"/>
    <w:rsid w:val="00AE2BB5"/>
    <w:rsid w:val="00AF0A92"/>
    <w:rsid w:val="00AF1624"/>
    <w:rsid w:val="00AF1633"/>
    <w:rsid w:val="00AF2BE1"/>
    <w:rsid w:val="00AF7D42"/>
    <w:rsid w:val="00B07722"/>
    <w:rsid w:val="00B13EC9"/>
    <w:rsid w:val="00B14272"/>
    <w:rsid w:val="00B21B4C"/>
    <w:rsid w:val="00B22DE4"/>
    <w:rsid w:val="00B32127"/>
    <w:rsid w:val="00B32B30"/>
    <w:rsid w:val="00B36934"/>
    <w:rsid w:val="00B46F27"/>
    <w:rsid w:val="00B52351"/>
    <w:rsid w:val="00B52CBE"/>
    <w:rsid w:val="00B62C5A"/>
    <w:rsid w:val="00B635DB"/>
    <w:rsid w:val="00B64274"/>
    <w:rsid w:val="00B6537E"/>
    <w:rsid w:val="00B66364"/>
    <w:rsid w:val="00B70257"/>
    <w:rsid w:val="00B702AD"/>
    <w:rsid w:val="00B7058F"/>
    <w:rsid w:val="00B70AE5"/>
    <w:rsid w:val="00B70EA0"/>
    <w:rsid w:val="00B71478"/>
    <w:rsid w:val="00B76AE3"/>
    <w:rsid w:val="00B915AE"/>
    <w:rsid w:val="00BA2507"/>
    <w:rsid w:val="00BA600C"/>
    <w:rsid w:val="00BA60A1"/>
    <w:rsid w:val="00BA76B4"/>
    <w:rsid w:val="00BB3AED"/>
    <w:rsid w:val="00BB6223"/>
    <w:rsid w:val="00BC11F8"/>
    <w:rsid w:val="00BC24C5"/>
    <w:rsid w:val="00BC2914"/>
    <w:rsid w:val="00BC4BD2"/>
    <w:rsid w:val="00BC6B8E"/>
    <w:rsid w:val="00BD0C61"/>
    <w:rsid w:val="00BD2A33"/>
    <w:rsid w:val="00BE172C"/>
    <w:rsid w:val="00BE24AA"/>
    <w:rsid w:val="00BE6F86"/>
    <w:rsid w:val="00BE7B70"/>
    <w:rsid w:val="00BF0350"/>
    <w:rsid w:val="00BF18FC"/>
    <w:rsid w:val="00BF4344"/>
    <w:rsid w:val="00C024F2"/>
    <w:rsid w:val="00C05108"/>
    <w:rsid w:val="00C060B5"/>
    <w:rsid w:val="00C060B8"/>
    <w:rsid w:val="00C10D3E"/>
    <w:rsid w:val="00C14ECB"/>
    <w:rsid w:val="00C222B8"/>
    <w:rsid w:val="00C22941"/>
    <w:rsid w:val="00C25B97"/>
    <w:rsid w:val="00C26B56"/>
    <w:rsid w:val="00C31ABA"/>
    <w:rsid w:val="00C33360"/>
    <w:rsid w:val="00C3650A"/>
    <w:rsid w:val="00C4773D"/>
    <w:rsid w:val="00C51BBA"/>
    <w:rsid w:val="00C5229C"/>
    <w:rsid w:val="00C52396"/>
    <w:rsid w:val="00C54291"/>
    <w:rsid w:val="00C564A2"/>
    <w:rsid w:val="00C62380"/>
    <w:rsid w:val="00C75DD2"/>
    <w:rsid w:val="00C807D3"/>
    <w:rsid w:val="00C8205A"/>
    <w:rsid w:val="00C90255"/>
    <w:rsid w:val="00C9398E"/>
    <w:rsid w:val="00C94EE3"/>
    <w:rsid w:val="00C9603C"/>
    <w:rsid w:val="00C97C08"/>
    <w:rsid w:val="00CA0FC2"/>
    <w:rsid w:val="00CA2CD2"/>
    <w:rsid w:val="00CA37EC"/>
    <w:rsid w:val="00CA5646"/>
    <w:rsid w:val="00CB69DF"/>
    <w:rsid w:val="00CB7984"/>
    <w:rsid w:val="00CC5097"/>
    <w:rsid w:val="00CC684C"/>
    <w:rsid w:val="00CC7320"/>
    <w:rsid w:val="00CD1EB5"/>
    <w:rsid w:val="00CD2622"/>
    <w:rsid w:val="00CD4803"/>
    <w:rsid w:val="00CE1A7E"/>
    <w:rsid w:val="00CF110F"/>
    <w:rsid w:val="00CF21AE"/>
    <w:rsid w:val="00D02E6A"/>
    <w:rsid w:val="00D0410D"/>
    <w:rsid w:val="00D05FAA"/>
    <w:rsid w:val="00D106EC"/>
    <w:rsid w:val="00D11C38"/>
    <w:rsid w:val="00D1448E"/>
    <w:rsid w:val="00D15951"/>
    <w:rsid w:val="00D22BC7"/>
    <w:rsid w:val="00D22DAE"/>
    <w:rsid w:val="00D23AFD"/>
    <w:rsid w:val="00D25D6A"/>
    <w:rsid w:val="00D32851"/>
    <w:rsid w:val="00D35B9B"/>
    <w:rsid w:val="00D4255C"/>
    <w:rsid w:val="00D437AB"/>
    <w:rsid w:val="00D45675"/>
    <w:rsid w:val="00D46EFD"/>
    <w:rsid w:val="00D5148B"/>
    <w:rsid w:val="00D61778"/>
    <w:rsid w:val="00D62762"/>
    <w:rsid w:val="00D73F76"/>
    <w:rsid w:val="00D7495A"/>
    <w:rsid w:val="00D773E5"/>
    <w:rsid w:val="00D8534E"/>
    <w:rsid w:val="00D859AA"/>
    <w:rsid w:val="00D8745E"/>
    <w:rsid w:val="00D92209"/>
    <w:rsid w:val="00D97399"/>
    <w:rsid w:val="00DA2A63"/>
    <w:rsid w:val="00DA4D28"/>
    <w:rsid w:val="00DB7589"/>
    <w:rsid w:val="00DB7855"/>
    <w:rsid w:val="00DB7EE5"/>
    <w:rsid w:val="00DC02E1"/>
    <w:rsid w:val="00DC1171"/>
    <w:rsid w:val="00DC129F"/>
    <w:rsid w:val="00DC534E"/>
    <w:rsid w:val="00DD21BC"/>
    <w:rsid w:val="00DE00C8"/>
    <w:rsid w:val="00DE044C"/>
    <w:rsid w:val="00DE12D0"/>
    <w:rsid w:val="00DE24FB"/>
    <w:rsid w:val="00DE3108"/>
    <w:rsid w:val="00DE4819"/>
    <w:rsid w:val="00DE6A45"/>
    <w:rsid w:val="00DF26FC"/>
    <w:rsid w:val="00DF521B"/>
    <w:rsid w:val="00DF55AC"/>
    <w:rsid w:val="00DF6643"/>
    <w:rsid w:val="00E038A8"/>
    <w:rsid w:val="00E04167"/>
    <w:rsid w:val="00E0684F"/>
    <w:rsid w:val="00E144BF"/>
    <w:rsid w:val="00E14C33"/>
    <w:rsid w:val="00E1510B"/>
    <w:rsid w:val="00E158B9"/>
    <w:rsid w:val="00E1670B"/>
    <w:rsid w:val="00E2333A"/>
    <w:rsid w:val="00E274CE"/>
    <w:rsid w:val="00E27916"/>
    <w:rsid w:val="00E3221F"/>
    <w:rsid w:val="00E33FBD"/>
    <w:rsid w:val="00E37BA0"/>
    <w:rsid w:val="00E47F58"/>
    <w:rsid w:val="00E5434D"/>
    <w:rsid w:val="00E55E2B"/>
    <w:rsid w:val="00E56F96"/>
    <w:rsid w:val="00E60A0B"/>
    <w:rsid w:val="00E70694"/>
    <w:rsid w:val="00E74B3C"/>
    <w:rsid w:val="00E74B86"/>
    <w:rsid w:val="00E74D28"/>
    <w:rsid w:val="00E753E4"/>
    <w:rsid w:val="00E76EB9"/>
    <w:rsid w:val="00E92841"/>
    <w:rsid w:val="00E96FBA"/>
    <w:rsid w:val="00EA18F8"/>
    <w:rsid w:val="00EA4F66"/>
    <w:rsid w:val="00EA7564"/>
    <w:rsid w:val="00EB1C1D"/>
    <w:rsid w:val="00EB53A9"/>
    <w:rsid w:val="00EC18E5"/>
    <w:rsid w:val="00EC40FD"/>
    <w:rsid w:val="00EC55FB"/>
    <w:rsid w:val="00EC7749"/>
    <w:rsid w:val="00ED3883"/>
    <w:rsid w:val="00EF25FC"/>
    <w:rsid w:val="00EF33BB"/>
    <w:rsid w:val="00F019F9"/>
    <w:rsid w:val="00F0660E"/>
    <w:rsid w:val="00F11B21"/>
    <w:rsid w:val="00F15559"/>
    <w:rsid w:val="00F16CF4"/>
    <w:rsid w:val="00F224B6"/>
    <w:rsid w:val="00F22FFD"/>
    <w:rsid w:val="00F261A6"/>
    <w:rsid w:val="00F27319"/>
    <w:rsid w:val="00F30348"/>
    <w:rsid w:val="00F32918"/>
    <w:rsid w:val="00F34051"/>
    <w:rsid w:val="00F3413C"/>
    <w:rsid w:val="00F34F57"/>
    <w:rsid w:val="00F40A0B"/>
    <w:rsid w:val="00F412C9"/>
    <w:rsid w:val="00F423FB"/>
    <w:rsid w:val="00F437EB"/>
    <w:rsid w:val="00F44EE2"/>
    <w:rsid w:val="00F47D2C"/>
    <w:rsid w:val="00F50E16"/>
    <w:rsid w:val="00F50E40"/>
    <w:rsid w:val="00F5552D"/>
    <w:rsid w:val="00F655D0"/>
    <w:rsid w:val="00F657F1"/>
    <w:rsid w:val="00F6773A"/>
    <w:rsid w:val="00F713C0"/>
    <w:rsid w:val="00F75CE6"/>
    <w:rsid w:val="00F80428"/>
    <w:rsid w:val="00F83786"/>
    <w:rsid w:val="00F86A2E"/>
    <w:rsid w:val="00F97255"/>
    <w:rsid w:val="00FA39E3"/>
    <w:rsid w:val="00FA50F7"/>
    <w:rsid w:val="00FA5B5C"/>
    <w:rsid w:val="00FA681D"/>
    <w:rsid w:val="00FB0DCE"/>
    <w:rsid w:val="00FB48DB"/>
    <w:rsid w:val="00FB4FA4"/>
    <w:rsid w:val="00FB7D62"/>
    <w:rsid w:val="00FC03F9"/>
    <w:rsid w:val="00FC6718"/>
    <w:rsid w:val="00FC75C1"/>
    <w:rsid w:val="00FD0247"/>
    <w:rsid w:val="00FD33B3"/>
    <w:rsid w:val="00FD7E48"/>
    <w:rsid w:val="00FE5A32"/>
    <w:rsid w:val="00FE78CA"/>
    <w:rsid w:val="00FF19C1"/>
    <w:rsid w:val="00FF73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4210AE94"/>
  <w15:docId w15:val="{17955266-05C7-45B9-A5DE-166382F15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83D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3DF8"/>
    <w:rPr>
      <w:rFonts w:ascii="Tahoma" w:hAnsi="Tahoma" w:cs="Tahoma"/>
      <w:sz w:val="16"/>
      <w:szCs w:val="16"/>
    </w:rPr>
  </w:style>
  <w:style w:type="character" w:styleId="Hyperlink">
    <w:name w:val="Hyperlink"/>
    <w:basedOn w:val="DefaultParagraphFont"/>
    <w:uiPriority w:val="99"/>
    <w:unhideWhenUsed/>
    <w:rsid w:val="00486AEB"/>
    <w:rPr>
      <w:color w:val="0000FF" w:themeColor="hyperlink"/>
      <w:u w:val="single"/>
    </w:rPr>
  </w:style>
  <w:style w:type="paragraph" w:styleId="NoSpacing">
    <w:name w:val="No Spacing"/>
    <w:uiPriority w:val="1"/>
    <w:qFormat/>
    <w:rsid w:val="001D5419"/>
    <w:pPr>
      <w:spacing w:after="0" w:line="240" w:lineRule="auto"/>
    </w:pPr>
  </w:style>
  <w:style w:type="character" w:styleId="FollowedHyperlink">
    <w:name w:val="FollowedHyperlink"/>
    <w:basedOn w:val="DefaultParagraphFont"/>
    <w:uiPriority w:val="99"/>
    <w:semiHidden/>
    <w:unhideWhenUsed/>
    <w:rsid w:val="004B454E"/>
    <w:rPr>
      <w:color w:val="800080" w:themeColor="followedHyperlink"/>
      <w:u w:val="single"/>
    </w:rPr>
  </w:style>
  <w:style w:type="paragraph" w:styleId="NormalWeb">
    <w:name w:val="Normal (Web)"/>
    <w:basedOn w:val="Normal"/>
    <w:uiPriority w:val="99"/>
    <w:unhideWhenUsed/>
    <w:rsid w:val="006B709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D74A3"/>
    <w:rPr>
      <w:i/>
      <w:iCs/>
    </w:rPr>
  </w:style>
  <w:style w:type="character" w:customStyle="1" w:styleId="apple-converted-space">
    <w:name w:val="apple-converted-space"/>
    <w:basedOn w:val="DefaultParagraphFont"/>
    <w:rsid w:val="009A61A1"/>
  </w:style>
  <w:style w:type="paragraph" w:styleId="ListParagraph">
    <w:name w:val="List Paragraph"/>
    <w:basedOn w:val="Normal"/>
    <w:uiPriority w:val="34"/>
    <w:qFormat/>
    <w:rsid w:val="00353881"/>
    <w:pPr>
      <w:ind w:left="720"/>
      <w:contextualSpacing/>
    </w:pPr>
  </w:style>
  <w:style w:type="character" w:styleId="CommentReference">
    <w:name w:val="annotation reference"/>
    <w:basedOn w:val="DefaultParagraphFont"/>
    <w:uiPriority w:val="99"/>
    <w:semiHidden/>
    <w:unhideWhenUsed/>
    <w:rsid w:val="00737FD1"/>
    <w:rPr>
      <w:sz w:val="16"/>
      <w:szCs w:val="16"/>
    </w:rPr>
  </w:style>
  <w:style w:type="character" w:customStyle="1" w:styleId="tx">
    <w:name w:val="tx"/>
    <w:basedOn w:val="DefaultParagraphFont"/>
    <w:rsid w:val="001D6310"/>
  </w:style>
  <w:style w:type="paragraph" w:customStyle="1" w:styleId="p1">
    <w:name w:val="p1"/>
    <w:basedOn w:val="Normal"/>
    <w:rsid w:val="00316D1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C1161"/>
    <w:rPr>
      <w:b/>
      <w:bCs/>
    </w:rPr>
  </w:style>
  <w:style w:type="character" w:customStyle="1" w:styleId="4n-j">
    <w:name w:val="_4n-j"/>
    <w:basedOn w:val="DefaultParagraphFont"/>
    <w:rsid w:val="00453854"/>
  </w:style>
  <w:style w:type="character" w:customStyle="1" w:styleId="xn-person">
    <w:name w:val="xn-person"/>
    <w:basedOn w:val="DefaultParagraphFont"/>
    <w:rsid w:val="00F437EB"/>
  </w:style>
  <w:style w:type="character" w:customStyle="1" w:styleId="xn-location">
    <w:name w:val="xn-location"/>
    <w:basedOn w:val="DefaultParagraphFont"/>
    <w:rsid w:val="00F437EB"/>
  </w:style>
  <w:style w:type="paragraph" w:customStyle="1" w:styleId="xmsonormal">
    <w:name w:val="x_msonormal"/>
    <w:basedOn w:val="Normal"/>
    <w:uiPriority w:val="99"/>
    <w:semiHidden/>
    <w:rsid w:val="00D97399"/>
    <w:pPr>
      <w:spacing w:after="0" w:line="240" w:lineRule="auto"/>
    </w:pPr>
    <w:rPr>
      <w:rFonts w:ascii="Times New Roman" w:hAnsi="Times New Roman" w:cs="Times New Roman"/>
      <w:sz w:val="24"/>
      <w:szCs w:val="24"/>
    </w:rPr>
  </w:style>
  <w:style w:type="character" w:customStyle="1" w:styleId="xapple-converted-space">
    <w:name w:val="x_apple-converted-space"/>
    <w:basedOn w:val="DefaultParagraphFont"/>
    <w:rsid w:val="00D97399"/>
  </w:style>
  <w:style w:type="paragraph" w:customStyle="1" w:styleId="ydp3b0c847byiv1125642261msolistparagraph">
    <w:name w:val="ydp3b0c847byiv1125642261msolistparagraph"/>
    <w:basedOn w:val="Normal"/>
    <w:rsid w:val="00FA50F7"/>
    <w:pPr>
      <w:spacing w:before="100" w:beforeAutospacing="1" w:after="100" w:afterAutospacing="1" w:line="240" w:lineRule="auto"/>
    </w:pPr>
    <w:rPr>
      <w:rFonts w:ascii="Calibri" w:hAnsi="Calibri" w:cs="Calibri"/>
    </w:rPr>
  </w:style>
  <w:style w:type="character" w:customStyle="1" w:styleId="UnresolvedMention">
    <w:name w:val="Unresolved Mention"/>
    <w:basedOn w:val="DefaultParagraphFont"/>
    <w:uiPriority w:val="99"/>
    <w:semiHidden/>
    <w:unhideWhenUsed/>
    <w:rsid w:val="00804FF9"/>
    <w:rPr>
      <w:color w:val="605E5C"/>
      <w:shd w:val="clear" w:color="auto" w:fill="E1DFDD"/>
    </w:rPr>
  </w:style>
  <w:style w:type="paragraph" w:styleId="Header">
    <w:name w:val="header"/>
    <w:basedOn w:val="Normal"/>
    <w:link w:val="HeaderChar"/>
    <w:uiPriority w:val="99"/>
    <w:unhideWhenUsed/>
    <w:rsid w:val="007018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1867"/>
  </w:style>
  <w:style w:type="paragraph" w:styleId="Footer">
    <w:name w:val="footer"/>
    <w:basedOn w:val="Normal"/>
    <w:link w:val="FooterChar"/>
    <w:uiPriority w:val="99"/>
    <w:unhideWhenUsed/>
    <w:rsid w:val="007018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1867"/>
  </w:style>
  <w:style w:type="paragraph" w:styleId="CommentText">
    <w:name w:val="annotation text"/>
    <w:basedOn w:val="Normal"/>
    <w:link w:val="CommentTextChar"/>
    <w:uiPriority w:val="99"/>
    <w:semiHidden/>
    <w:unhideWhenUsed/>
    <w:rsid w:val="00701867"/>
    <w:pPr>
      <w:spacing w:line="240" w:lineRule="auto"/>
    </w:pPr>
    <w:rPr>
      <w:sz w:val="20"/>
      <w:szCs w:val="20"/>
    </w:rPr>
  </w:style>
  <w:style w:type="character" w:customStyle="1" w:styleId="CommentTextChar">
    <w:name w:val="Comment Text Char"/>
    <w:basedOn w:val="DefaultParagraphFont"/>
    <w:link w:val="CommentText"/>
    <w:uiPriority w:val="99"/>
    <w:semiHidden/>
    <w:rsid w:val="00701867"/>
    <w:rPr>
      <w:sz w:val="20"/>
      <w:szCs w:val="20"/>
    </w:rPr>
  </w:style>
  <w:style w:type="paragraph" w:styleId="CommentSubject">
    <w:name w:val="annotation subject"/>
    <w:basedOn w:val="CommentText"/>
    <w:next w:val="CommentText"/>
    <w:link w:val="CommentSubjectChar"/>
    <w:uiPriority w:val="99"/>
    <w:semiHidden/>
    <w:unhideWhenUsed/>
    <w:rsid w:val="00701867"/>
    <w:rPr>
      <w:b/>
      <w:bCs/>
    </w:rPr>
  </w:style>
  <w:style w:type="character" w:customStyle="1" w:styleId="CommentSubjectChar">
    <w:name w:val="Comment Subject Char"/>
    <w:basedOn w:val="CommentTextChar"/>
    <w:link w:val="CommentSubject"/>
    <w:uiPriority w:val="99"/>
    <w:semiHidden/>
    <w:rsid w:val="0070186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008076">
      <w:bodyDiv w:val="1"/>
      <w:marLeft w:val="0"/>
      <w:marRight w:val="0"/>
      <w:marTop w:val="0"/>
      <w:marBottom w:val="0"/>
      <w:divBdr>
        <w:top w:val="none" w:sz="0" w:space="0" w:color="auto"/>
        <w:left w:val="none" w:sz="0" w:space="0" w:color="auto"/>
        <w:bottom w:val="none" w:sz="0" w:space="0" w:color="auto"/>
        <w:right w:val="none" w:sz="0" w:space="0" w:color="auto"/>
      </w:divBdr>
    </w:div>
    <w:div w:id="36513184">
      <w:bodyDiv w:val="1"/>
      <w:marLeft w:val="0"/>
      <w:marRight w:val="0"/>
      <w:marTop w:val="0"/>
      <w:marBottom w:val="0"/>
      <w:divBdr>
        <w:top w:val="none" w:sz="0" w:space="0" w:color="auto"/>
        <w:left w:val="none" w:sz="0" w:space="0" w:color="auto"/>
        <w:bottom w:val="none" w:sz="0" w:space="0" w:color="auto"/>
        <w:right w:val="none" w:sz="0" w:space="0" w:color="auto"/>
      </w:divBdr>
    </w:div>
    <w:div w:id="144056418">
      <w:bodyDiv w:val="1"/>
      <w:marLeft w:val="0"/>
      <w:marRight w:val="0"/>
      <w:marTop w:val="0"/>
      <w:marBottom w:val="0"/>
      <w:divBdr>
        <w:top w:val="none" w:sz="0" w:space="0" w:color="auto"/>
        <w:left w:val="none" w:sz="0" w:space="0" w:color="auto"/>
        <w:bottom w:val="none" w:sz="0" w:space="0" w:color="auto"/>
        <w:right w:val="none" w:sz="0" w:space="0" w:color="auto"/>
      </w:divBdr>
    </w:div>
    <w:div w:id="218903131">
      <w:bodyDiv w:val="1"/>
      <w:marLeft w:val="0"/>
      <w:marRight w:val="0"/>
      <w:marTop w:val="0"/>
      <w:marBottom w:val="0"/>
      <w:divBdr>
        <w:top w:val="none" w:sz="0" w:space="0" w:color="auto"/>
        <w:left w:val="none" w:sz="0" w:space="0" w:color="auto"/>
        <w:bottom w:val="none" w:sz="0" w:space="0" w:color="auto"/>
        <w:right w:val="none" w:sz="0" w:space="0" w:color="auto"/>
      </w:divBdr>
    </w:div>
    <w:div w:id="247006780">
      <w:bodyDiv w:val="1"/>
      <w:marLeft w:val="0"/>
      <w:marRight w:val="0"/>
      <w:marTop w:val="0"/>
      <w:marBottom w:val="0"/>
      <w:divBdr>
        <w:top w:val="none" w:sz="0" w:space="0" w:color="auto"/>
        <w:left w:val="none" w:sz="0" w:space="0" w:color="auto"/>
        <w:bottom w:val="none" w:sz="0" w:space="0" w:color="auto"/>
        <w:right w:val="none" w:sz="0" w:space="0" w:color="auto"/>
      </w:divBdr>
    </w:div>
    <w:div w:id="298726019">
      <w:bodyDiv w:val="1"/>
      <w:marLeft w:val="0"/>
      <w:marRight w:val="0"/>
      <w:marTop w:val="0"/>
      <w:marBottom w:val="0"/>
      <w:divBdr>
        <w:top w:val="none" w:sz="0" w:space="0" w:color="auto"/>
        <w:left w:val="none" w:sz="0" w:space="0" w:color="auto"/>
        <w:bottom w:val="none" w:sz="0" w:space="0" w:color="auto"/>
        <w:right w:val="none" w:sz="0" w:space="0" w:color="auto"/>
      </w:divBdr>
    </w:div>
    <w:div w:id="326204320">
      <w:bodyDiv w:val="1"/>
      <w:marLeft w:val="0"/>
      <w:marRight w:val="0"/>
      <w:marTop w:val="0"/>
      <w:marBottom w:val="0"/>
      <w:divBdr>
        <w:top w:val="none" w:sz="0" w:space="0" w:color="auto"/>
        <w:left w:val="none" w:sz="0" w:space="0" w:color="auto"/>
        <w:bottom w:val="none" w:sz="0" w:space="0" w:color="auto"/>
        <w:right w:val="none" w:sz="0" w:space="0" w:color="auto"/>
      </w:divBdr>
    </w:div>
    <w:div w:id="351497658">
      <w:bodyDiv w:val="1"/>
      <w:marLeft w:val="0"/>
      <w:marRight w:val="0"/>
      <w:marTop w:val="0"/>
      <w:marBottom w:val="0"/>
      <w:divBdr>
        <w:top w:val="none" w:sz="0" w:space="0" w:color="auto"/>
        <w:left w:val="none" w:sz="0" w:space="0" w:color="auto"/>
        <w:bottom w:val="none" w:sz="0" w:space="0" w:color="auto"/>
        <w:right w:val="none" w:sz="0" w:space="0" w:color="auto"/>
      </w:divBdr>
    </w:div>
    <w:div w:id="478765251">
      <w:bodyDiv w:val="1"/>
      <w:marLeft w:val="0"/>
      <w:marRight w:val="0"/>
      <w:marTop w:val="0"/>
      <w:marBottom w:val="0"/>
      <w:divBdr>
        <w:top w:val="none" w:sz="0" w:space="0" w:color="auto"/>
        <w:left w:val="none" w:sz="0" w:space="0" w:color="auto"/>
        <w:bottom w:val="none" w:sz="0" w:space="0" w:color="auto"/>
        <w:right w:val="none" w:sz="0" w:space="0" w:color="auto"/>
      </w:divBdr>
    </w:div>
    <w:div w:id="537593626">
      <w:bodyDiv w:val="1"/>
      <w:marLeft w:val="0"/>
      <w:marRight w:val="0"/>
      <w:marTop w:val="0"/>
      <w:marBottom w:val="0"/>
      <w:divBdr>
        <w:top w:val="none" w:sz="0" w:space="0" w:color="auto"/>
        <w:left w:val="none" w:sz="0" w:space="0" w:color="auto"/>
        <w:bottom w:val="none" w:sz="0" w:space="0" w:color="auto"/>
        <w:right w:val="none" w:sz="0" w:space="0" w:color="auto"/>
      </w:divBdr>
      <w:divsChild>
        <w:div w:id="1254440575">
          <w:marLeft w:val="0"/>
          <w:marRight w:val="0"/>
          <w:marTop w:val="0"/>
          <w:marBottom w:val="0"/>
          <w:divBdr>
            <w:top w:val="none" w:sz="0" w:space="0" w:color="auto"/>
            <w:left w:val="none" w:sz="0" w:space="0" w:color="auto"/>
            <w:bottom w:val="none" w:sz="0" w:space="0" w:color="auto"/>
            <w:right w:val="none" w:sz="0" w:space="0" w:color="auto"/>
          </w:divBdr>
          <w:divsChild>
            <w:div w:id="652414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801430">
      <w:bodyDiv w:val="1"/>
      <w:marLeft w:val="0"/>
      <w:marRight w:val="0"/>
      <w:marTop w:val="0"/>
      <w:marBottom w:val="0"/>
      <w:divBdr>
        <w:top w:val="none" w:sz="0" w:space="0" w:color="auto"/>
        <w:left w:val="none" w:sz="0" w:space="0" w:color="auto"/>
        <w:bottom w:val="none" w:sz="0" w:space="0" w:color="auto"/>
        <w:right w:val="none" w:sz="0" w:space="0" w:color="auto"/>
      </w:divBdr>
    </w:div>
    <w:div w:id="553934547">
      <w:bodyDiv w:val="1"/>
      <w:marLeft w:val="0"/>
      <w:marRight w:val="0"/>
      <w:marTop w:val="0"/>
      <w:marBottom w:val="0"/>
      <w:divBdr>
        <w:top w:val="none" w:sz="0" w:space="0" w:color="auto"/>
        <w:left w:val="none" w:sz="0" w:space="0" w:color="auto"/>
        <w:bottom w:val="none" w:sz="0" w:space="0" w:color="auto"/>
        <w:right w:val="none" w:sz="0" w:space="0" w:color="auto"/>
      </w:divBdr>
    </w:div>
    <w:div w:id="624894459">
      <w:bodyDiv w:val="1"/>
      <w:marLeft w:val="0"/>
      <w:marRight w:val="0"/>
      <w:marTop w:val="0"/>
      <w:marBottom w:val="0"/>
      <w:divBdr>
        <w:top w:val="none" w:sz="0" w:space="0" w:color="auto"/>
        <w:left w:val="none" w:sz="0" w:space="0" w:color="auto"/>
        <w:bottom w:val="none" w:sz="0" w:space="0" w:color="auto"/>
        <w:right w:val="none" w:sz="0" w:space="0" w:color="auto"/>
      </w:divBdr>
    </w:div>
    <w:div w:id="684408276">
      <w:bodyDiv w:val="1"/>
      <w:marLeft w:val="0"/>
      <w:marRight w:val="0"/>
      <w:marTop w:val="0"/>
      <w:marBottom w:val="0"/>
      <w:divBdr>
        <w:top w:val="none" w:sz="0" w:space="0" w:color="auto"/>
        <w:left w:val="none" w:sz="0" w:space="0" w:color="auto"/>
        <w:bottom w:val="none" w:sz="0" w:space="0" w:color="auto"/>
        <w:right w:val="none" w:sz="0" w:space="0" w:color="auto"/>
      </w:divBdr>
    </w:div>
    <w:div w:id="729772310">
      <w:bodyDiv w:val="1"/>
      <w:marLeft w:val="0"/>
      <w:marRight w:val="0"/>
      <w:marTop w:val="0"/>
      <w:marBottom w:val="0"/>
      <w:divBdr>
        <w:top w:val="none" w:sz="0" w:space="0" w:color="auto"/>
        <w:left w:val="none" w:sz="0" w:space="0" w:color="auto"/>
        <w:bottom w:val="none" w:sz="0" w:space="0" w:color="auto"/>
        <w:right w:val="none" w:sz="0" w:space="0" w:color="auto"/>
      </w:divBdr>
    </w:div>
    <w:div w:id="758603728">
      <w:bodyDiv w:val="1"/>
      <w:marLeft w:val="0"/>
      <w:marRight w:val="0"/>
      <w:marTop w:val="0"/>
      <w:marBottom w:val="0"/>
      <w:divBdr>
        <w:top w:val="none" w:sz="0" w:space="0" w:color="auto"/>
        <w:left w:val="none" w:sz="0" w:space="0" w:color="auto"/>
        <w:bottom w:val="none" w:sz="0" w:space="0" w:color="auto"/>
        <w:right w:val="none" w:sz="0" w:space="0" w:color="auto"/>
      </w:divBdr>
    </w:div>
    <w:div w:id="760611987">
      <w:bodyDiv w:val="1"/>
      <w:marLeft w:val="0"/>
      <w:marRight w:val="0"/>
      <w:marTop w:val="0"/>
      <w:marBottom w:val="0"/>
      <w:divBdr>
        <w:top w:val="none" w:sz="0" w:space="0" w:color="auto"/>
        <w:left w:val="none" w:sz="0" w:space="0" w:color="auto"/>
        <w:bottom w:val="none" w:sz="0" w:space="0" w:color="auto"/>
        <w:right w:val="none" w:sz="0" w:space="0" w:color="auto"/>
      </w:divBdr>
    </w:div>
    <w:div w:id="797146147">
      <w:bodyDiv w:val="1"/>
      <w:marLeft w:val="0"/>
      <w:marRight w:val="0"/>
      <w:marTop w:val="0"/>
      <w:marBottom w:val="0"/>
      <w:divBdr>
        <w:top w:val="none" w:sz="0" w:space="0" w:color="auto"/>
        <w:left w:val="none" w:sz="0" w:space="0" w:color="auto"/>
        <w:bottom w:val="none" w:sz="0" w:space="0" w:color="auto"/>
        <w:right w:val="none" w:sz="0" w:space="0" w:color="auto"/>
      </w:divBdr>
    </w:div>
    <w:div w:id="907181617">
      <w:bodyDiv w:val="1"/>
      <w:marLeft w:val="0"/>
      <w:marRight w:val="0"/>
      <w:marTop w:val="0"/>
      <w:marBottom w:val="0"/>
      <w:divBdr>
        <w:top w:val="none" w:sz="0" w:space="0" w:color="auto"/>
        <w:left w:val="none" w:sz="0" w:space="0" w:color="auto"/>
        <w:bottom w:val="none" w:sz="0" w:space="0" w:color="auto"/>
        <w:right w:val="none" w:sz="0" w:space="0" w:color="auto"/>
      </w:divBdr>
    </w:div>
    <w:div w:id="936520502">
      <w:bodyDiv w:val="1"/>
      <w:marLeft w:val="0"/>
      <w:marRight w:val="0"/>
      <w:marTop w:val="0"/>
      <w:marBottom w:val="0"/>
      <w:divBdr>
        <w:top w:val="none" w:sz="0" w:space="0" w:color="auto"/>
        <w:left w:val="none" w:sz="0" w:space="0" w:color="auto"/>
        <w:bottom w:val="none" w:sz="0" w:space="0" w:color="auto"/>
        <w:right w:val="none" w:sz="0" w:space="0" w:color="auto"/>
      </w:divBdr>
    </w:div>
    <w:div w:id="963538734">
      <w:bodyDiv w:val="1"/>
      <w:marLeft w:val="0"/>
      <w:marRight w:val="0"/>
      <w:marTop w:val="0"/>
      <w:marBottom w:val="0"/>
      <w:divBdr>
        <w:top w:val="none" w:sz="0" w:space="0" w:color="auto"/>
        <w:left w:val="none" w:sz="0" w:space="0" w:color="auto"/>
        <w:bottom w:val="none" w:sz="0" w:space="0" w:color="auto"/>
        <w:right w:val="none" w:sz="0" w:space="0" w:color="auto"/>
      </w:divBdr>
    </w:div>
    <w:div w:id="1250654337">
      <w:bodyDiv w:val="1"/>
      <w:marLeft w:val="0"/>
      <w:marRight w:val="0"/>
      <w:marTop w:val="0"/>
      <w:marBottom w:val="0"/>
      <w:divBdr>
        <w:top w:val="none" w:sz="0" w:space="0" w:color="auto"/>
        <w:left w:val="none" w:sz="0" w:space="0" w:color="auto"/>
        <w:bottom w:val="none" w:sz="0" w:space="0" w:color="auto"/>
        <w:right w:val="none" w:sz="0" w:space="0" w:color="auto"/>
      </w:divBdr>
    </w:div>
    <w:div w:id="1407150328">
      <w:bodyDiv w:val="1"/>
      <w:marLeft w:val="0"/>
      <w:marRight w:val="0"/>
      <w:marTop w:val="0"/>
      <w:marBottom w:val="0"/>
      <w:divBdr>
        <w:top w:val="none" w:sz="0" w:space="0" w:color="auto"/>
        <w:left w:val="none" w:sz="0" w:space="0" w:color="auto"/>
        <w:bottom w:val="none" w:sz="0" w:space="0" w:color="auto"/>
        <w:right w:val="none" w:sz="0" w:space="0" w:color="auto"/>
      </w:divBdr>
    </w:div>
    <w:div w:id="1467241964">
      <w:bodyDiv w:val="1"/>
      <w:marLeft w:val="0"/>
      <w:marRight w:val="0"/>
      <w:marTop w:val="0"/>
      <w:marBottom w:val="0"/>
      <w:divBdr>
        <w:top w:val="none" w:sz="0" w:space="0" w:color="auto"/>
        <w:left w:val="none" w:sz="0" w:space="0" w:color="auto"/>
        <w:bottom w:val="none" w:sz="0" w:space="0" w:color="auto"/>
        <w:right w:val="none" w:sz="0" w:space="0" w:color="auto"/>
      </w:divBdr>
    </w:div>
    <w:div w:id="1517841289">
      <w:bodyDiv w:val="1"/>
      <w:marLeft w:val="0"/>
      <w:marRight w:val="0"/>
      <w:marTop w:val="0"/>
      <w:marBottom w:val="0"/>
      <w:divBdr>
        <w:top w:val="none" w:sz="0" w:space="0" w:color="auto"/>
        <w:left w:val="none" w:sz="0" w:space="0" w:color="auto"/>
        <w:bottom w:val="none" w:sz="0" w:space="0" w:color="auto"/>
        <w:right w:val="none" w:sz="0" w:space="0" w:color="auto"/>
      </w:divBdr>
    </w:div>
    <w:div w:id="1568764605">
      <w:bodyDiv w:val="1"/>
      <w:marLeft w:val="0"/>
      <w:marRight w:val="0"/>
      <w:marTop w:val="0"/>
      <w:marBottom w:val="0"/>
      <w:divBdr>
        <w:top w:val="none" w:sz="0" w:space="0" w:color="auto"/>
        <w:left w:val="none" w:sz="0" w:space="0" w:color="auto"/>
        <w:bottom w:val="none" w:sz="0" w:space="0" w:color="auto"/>
        <w:right w:val="none" w:sz="0" w:space="0" w:color="auto"/>
      </w:divBdr>
    </w:div>
    <w:div w:id="1574241314">
      <w:bodyDiv w:val="1"/>
      <w:marLeft w:val="0"/>
      <w:marRight w:val="0"/>
      <w:marTop w:val="0"/>
      <w:marBottom w:val="0"/>
      <w:divBdr>
        <w:top w:val="none" w:sz="0" w:space="0" w:color="auto"/>
        <w:left w:val="none" w:sz="0" w:space="0" w:color="auto"/>
        <w:bottom w:val="none" w:sz="0" w:space="0" w:color="auto"/>
        <w:right w:val="none" w:sz="0" w:space="0" w:color="auto"/>
      </w:divBdr>
    </w:div>
    <w:div w:id="1612587487">
      <w:bodyDiv w:val="1"/>
      <w:marLeft w:val="0"/>
      <w:marRight w:val="0"/>
      <w:marTop w:val="0"/>
      <w:marBottom w:val="0"/>
      <w:divBdr>
        <w:top w:val="none" w:sz="0" w:space="0" w:color="auto"/>
        <w:left w:val="none" w:sz="0" w:space="0" w:color="auto"/>
        <w:bottom w:val="none" w:sz="0" w:space="0" w:color="auto"/>
        <w:right w:val="none" w:sz="0" w:space="0" w:color="auto"/>
      </w:divBdr>
    </w:div>
    <w:div w:id="1666742460">
      <w:bodyDiv w:val="1"/>
      <w:marLeft w:val="0"/>
      <w:marRight w:val="0"/>
      <w:marTop w:val="0"/>
      <w:marBottom w:val="0"/>
      <w:divBdr>
        <w:top w:val="none" w:sz="0" w:space="0" w:color="auto"/>
        <w:left w:val="none" w:sz="0" w:space="0" w:color="auto"/>
        <w:bottom w:val="none" w:sz="0" w:space="0" w:color="auto"/>
        <w:right w:val="none" w:sz="0" w:space="0" w:color="auto"/>
      </w:divBdr>
    </w:div>
    <w:div w:id="1840803659">
      <w:bodyDiv w:val="1"/>
      <w:marLeft w:val="0"/>
      <w:marRight w:val="0"/>
      <w:marTop w:val="0"/>
      <w:marBottom w:val="0"/>
      <w:divBdr>
        <w:top w:val="none" w:sz="0" w:space="0" w:color="auto"/>
        <w:left w:val="none" w:sz="0" w:space="0" w:color="auto"/>
        <w:bottom w:val="none" w:sz="0" w:space="0" w:color="auto"/>
        <w:right w:val="none" w:sz="0" w:space="0" w:color="auto"/>
      </w:divBdr>
    </w:div>
    <w:div w:id="1872839413">
      <w:bodyDiv w:val="1"/>
      <w:marLeft w:val="0"/>
      <w:marRight w:val="0"/>
      <w:marTop w:val="0"/>
      <w:marBottom w:val="0"/>
      <w:divBdr>
        <w:top w:val="none" w:sz="0" w:space="0" w:color="auto"/>
        <w:left w:val="none" w:sz="0" w:space="0" w:color="auto"/>
        <w:bottom w:val="none" w:sz="0" w:space="0" w:color="auto"/>
        <w:right w:val="none" w:sz="0" w:space="0" w:color="auto"/>
      </w:divBdr>
    </w:div>
    <w:div w:id="2047098740">
      <w:bodyDiv w:val="1"/>
      <w:marLeft w:val="0"/>
      <w:marRight w:val="0"/>
      <w:marTop w:val="0"/>
      <w:marBottom w:val="0"/>
      <w:divBdr>
        <w:top w:val="none" w:sz="0" w:space="0" w:color="auto"/>
        <w:left w:val="none" w:sz="0" w:space="0" w:color="auto"/>
        <w:bottom w:val="none" w:sz="0" w:space="0" w:color="auto"/>
        <w:right w:val="none" w:sz="0" w:space="0" w:color="auto"/>
      </w:divBdr>
    </w:div>
    <w:div w:id="2047833145">
      <w:bodyDiv w:val="1"/>
      <w:marLeft w:val="0"/>
      <w:marRight w:val="0"/>
      <w:marTop w:val="0"/>
      <w:marBottom w:val="0"/>
      <w:divBdr>
        <w:top w:val="none" w:sz="0" w:space="0" w:color="auto"/>
        <w:left w:val="none" w:sz="0" w:space="0" w:color="auto"/>
        <w:bottom w:val="none" w:sz="0" w:space="0" w:color="auto"/>
        <w:right w:val="none" w:sz="0" w:space="0" w:color="auto"/>
      </w:divBdr>
    </w:div>
    <w:div w:id="2069262514">
      <w:bodyDiv w:val="1"/>
      <w:marLeft w:val="0"/>
      <w:marRight w:val="0"/>
      <w:marTop w:val="0"/>
      <w:marBottom w:val="0"/>
      <w:divBdr>
        <w:top w:val="none" w:sz="0" w:space="0" w:color="auto"/>
        <w:left w:val="none" w:sz="0" w:space="0" w:color="auto"/>
        <w:bottom w:val="none" w:sz="0" w:space="0" w:color="auto"/>
        <w:right w:val="none" w:sz="0" w:space="0" w:color="auto"/>
      </w:divBdr>
    </w:div>
    <w:div w:id="2111774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gsnim.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gsnim.org/"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e9c0b8d7-bdb4-4fd3-b62a-f50327aaefce" origin="userSelected">
  <element uid="c5f8eb12-5b27-439d-aaa6-3402af626fa3" value=""/>
</sisl>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49BC50-0E4F-4B88-A447-23ED8617C988}">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F26A0452-8E17-4ACD-ABAE-15B0932C6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7</Words>
  <Characters>238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GSNIM</Company>
  <LinksUpToDate>false</LinksUpToDate>
  <CharactersWithSpaces>27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hley Sharp</dc:creator>
  <cp:keywords/>
  <cp:lastModifiedBy>Anya Boyden</cp:lastModifiedBy>
  <cp:revision>2</cp:revision>
  <cp:lastPrinted>2018-01-09T17:11:00Z</cp:lastPrinted>
  <dcterms:created xsi:type="dcterms:W3CDTF">2021-10-21T17:05:00Z</dcterms:created>
  <dcterms:modified xsi:type="dcterms:W3CDTF">2021-10-21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a7dd3f4d-fd0e-47a9-937a-69499cf59e0c</vt:lpwstr>
  </property>
  <property fmtid="{D5CDD505-2E9C-101B-9397-08002B2CF9AE}" pid="3" name="bjSaver">
    <vt:lpwstr>V/kSBRGrwJB2BNsPKOarrWfZ5fz9Us9+</vt:lpwstr>
  </property>
  <property fmtid="{D5CDD505-2E9C-101B-9397-08002B2CF9AE}" pid="4" name="bjDocumentLabelXML">
    <vt:lpwstr>&lt;?xml version="1.0" encoding="us-ascii"?&gt;&lt;sisl xmlns:xsi="http://www.w3.org/2001/XMLSchema-instance" xmlns:xsd="http://www.w3.org/2001/XMLSchema" sislVersion="0" policy="e9c0b8d7-bdb4-4fd3-b62a-f50327aaefce" origin="userSelected" xmlns="http://www.boldonj</vt:lpwstr>
  </property>
  <property fmtid="{D5CDD505-2E9C-101B-9397-08002B2CF9AE}" pid="5" name="bjDocumentLabelXML-0">
    <vt:lpwstr>ames.com/2008/01/sie/internal/label"&gt;&lt;element uid="c5f8eb12-5b27-439d-aaa6-3402af626fa3" value="" /&gt;&lt;/sisl&gt;</vt:lpwstr>
  </property>
  <property fmtid="{D5CDD505-2E9C-101B-9397-08002B2CF9AE}" pid="6" name="bjDocumentSecurityLabel">
    <vt:lpwstr>AEP Public</vt:lpwstr>
  </property>
</Properties>
</file>